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9E267" w14:textId="4F61BDCE" w:rsidR="00A4574E" w:rsidRDefault="00DD7FAF">
      <w:r>
        <w:rPr>
          <w:noProof/>
        </w:rPr>
        <mc:AlternateContent>
          <mc:Choice Requires="wpg">
            <w:drawing>
              <wp:anchor distT="0" distB="0" distL="114300" distR="114300" simplePos="0" relativeHeight="252143616" behindDoc="0" locked="0" layoutInCell="1" allowOverlap="1" wp14:anchorId="41370BE4" wp14:editId="14C6C36E">
                <wp:simplePos x="0" y="0"/>
                <wp:positionH relativeFrom="column">
                  <wp:posOffset>-1078865</wp:posOffset>
                </wp:positionH>
                <wp:positionV relativeFrom="paragraph">
                  <wp:posOffset>0</wp:posOffset>
                </wp:positionV>
                <wp:extent cx="2967990" cy="10687685"/>
                <wp:effectExtent l="0" t="0" r="3810" b="0"/>
                <wp:wrapNone/>
                <wp:docPr id="1222" name="Group 12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7990" cy="10687685"/>
                          <a:chOff x="0" y="0"/>
                          <a:chExt cx="2967990" cy="10688286"/>
                        </a:xfrm>
                      </wpg:grpSpPr>
                      <wps:wsp>
                        <wps:cNvPr id="4" name="Text Box 4"/>
                        <wps:cNvSpPr txBox="1"/>
                        <wps:spPr>
                          <a:xfrm>
                            <a:off x="11875" y="0"/>
                            <a:ext cx="2921105" cy="2667000"/>
                          </a:xfrm>
                          <a:prstGeom prst="rect">
                            <a:avLst/>
                          </a:prstGeom>
                          <a:solidFill>
                            <a:srgbClr val="FF2121"/>
                          </a:solidFill>
                          <a:ln w="6350">
                            <a:solidFill>
                              <a:srgbClr val="FF0000"/>
                            </a:solidFill>
                          </a:ln>
                        </wps:spPr>
                        <wps:txbx>
                          <w:txbxContent>
                            <w:p w14:paraId="518CAF7E" w14:textId="375511C1" w:rsidR="009303ED" w:rsidRDefault="00BE289C">
                              <w:r>
                                <w:t xml:space="preserve">              </w:t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5F08231" wp14:editId="25D7CA8B">
                                    <wp:extent cx="1965960" cy="1790700"/>
                                    <wp:effectExtent l="0" t="0" r="0" b="0"/>
                                    <wp:docPr id="15" name="Picture 15">
                                      <a:extLst xmlns:a="http://schemas.openxmlformats.org/drawingml/2006/main">
                                        <a:ext uri="{FF2B5EF4-FFF2-40B4-BE49-F238E27FC236}">
                                          <a16:creationId xmlns:a16="http://schemas.microsoft.com/office/drawing/2014/main" id="{FC90E949-3015-42ED-9740-AD2BA9E90255}"/>
                                        </a:ext>
                                      </a:extLst>
                                    </wp:docPr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8" name="Picture 8">
                                              <a:extLst>
                                                <a:ext uri="{FF2B5EF4-FFF2-40B4-BE49-F238E27FC236}">
                                                  <a16:creationId xmlns:a16="http://schemas.microsoft.com/office/drawing/2014/main" id="{FC90E949-3015-42ED-9740-AD2BA9E90255}"/>
                                                </a:ext>
                                              </a:extLst>
                                            </pic:cNvPr>
                                            <pic:cNvPicPr preferRelativeResize="0"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014506" cy="1834918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ffectLst/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596D9B3" w14:textId="1DDA022E" w:rsidR="00BE289C" w:rsidRDefault="00BE289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21" name="Group 1221"/>
                        <wpg:cNvGrpSpPr/>
                        <wpg:grpSpPr>
                          <a:xfrm>
                            <a:off x="0" y="4607626"/>
                            <a:ext cx="2967990" cy="6080660"/>
                            <a:chOff x="0" y="0"/>
                            <a:chExt cx="2967990" cy="6080660"/>
                          </a:xfrm>
                        </wpg:grpSpPr>
                        <wps:wsp>
                          <wps:cNvPr id="1059" name="Text Box 1059"/>
                          <wps:cNvSpPr txBox="1"/>
                          <wps:spPr>
                            <a:xfrm>
                              <a:off x="0" y="391886"/>
                              <a:ext cx="2947035" cy="5688774"/>
                            </a:xfrm>
                            <a:prstGeom prst="rect">
                              <a:avLst/>
                            </a:prstGeom>
                            <a:solidFill>
                              <a:srgbClr val="FF212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3B027E0" w14:textId="236E876F" w:rsidR="003E6693" w:rsidRPr="00DE3042" w:rsidRDefault="00EC12FA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outing and Switching, TCP/IP,</w:t>
                                </w:r>
                                <w:r w:rsidR="00CA247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AN &amp; WAN config, IGPs and EGPs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6D3E4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VPNs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7D53E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-</w:t>
                                </w:r>
                                <w:r w:rsidR="00C8684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7D53E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ipsec, site-to- site,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 </w:t>
                                </w:r>
                                <w:r w:rsidR="004F169B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Cryptography </w:t>
                                </w:r>
                              </w:p>
                              <w:p w14:paraId="43572028" w14:textId="25988EE2" w:rsidR="003E6693" w:rsidRPr="00DE3042" w:rsidRDefault="0073015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rotocol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OSPF, EIGRP, BGP,</w:t>
                                </w:r>
                                <w:r w:rsidR="00300B88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VLAN, VTP, STP, RSTP,</w:t>
                                </w:r>
                                <w:r w:rsidR="0089734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HSRP,</w:t>
                                </w:r>
                                <w:r w:rsidR="0089734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NAT</w:t>
                                </w:r>
                                <w:r w:rsidR="00275E0B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PPP</w:t>
                                </w:r>
                              </w:p>
                              <w:p w14:paraId="6CE5B8A2" w14:textId="36F86A4B" w:rsidR="003E6693" w:rsidRPr="00DE3042" w:rsidRDefault="00DF75FF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ndows</w:t>
                                </w:r>
                                <w:r w:rsidR="003E6693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server</w:t>
                                </w:r>
                                <w:r w:rsidR="003E669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001C75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3E669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DDS, RDP, FTP, DHCP, DNS, IIS, HYPER-V</w:t>
                                </w:r>
                                <w:r w:rsidR="0061752C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, </w:t>
                                </w:r>
                                <w:r w:rsidR="00094336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b</w:t>
                                </w:r>
                                <w:r w:rsidR="0061752C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ackup and </w:t>
                                </w:r>
                                <w:r w:rsidR="00691B0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ecovery</w:t>
                                </w:r>
                              </w:p>
                              <w:p w14:paraId="6850B4CE" w14:textId="0DAC3FFA" w:rsidR="002063C4" w:rsidRPr="00DE3042" w:rsidRDefault="002063C4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eb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MySQL,</w:t>
                                </w:r>
                                <w:r w:rsidR="00965154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HPmyadmin, HTML,</w:t>
                                </w:r>
                                <w:r w:rsidR="000F715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CSS, </w:t>
                                </w:r>
                                <w:r w:rsidR="004171BF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HP, jAVASCRIPT</w:t>
                                </w:r>
                              </w:p>
                              <w:p w14:paraId="0469C579" w14:textId="608E8CB3" w:rsidR="003E6693" w:rsidRPr="00DE3042" w:rsidRDefault="003E669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utomation</w:t>
                                </w:r>
                                <w:r w:rsidR="00D309BD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Bash, Python</w:t>
                                </w:r>
                              </w:p>
                              <w:p w14:paraId="1D0A5748" w14:textId="7F75A273" w:rsidR="003E6693" w:rsidRPr="00DE3042" w:rsidRDefault="003E669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eb server</w:t>
                                </w:r>
                                <w:r w:rsidR="0002179C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106354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Mail-server</w:t>
                                </w:r>
                                <w:r w:rsidR="00AB51C0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Apache, XAMPP, WAMP</w:t>
                                </w:r>
                                <w:r w:rsidR="00876BB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Nginx</w:t>
                                </w:r>
                              </w:p>
                              <w:p w14:paraId="1CBA912F" w14:textId="241F1803" w:rsidR="00EE6187" w:rsidRPr="00DE3042" w:rsidRDefault="00EE6187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outer</w:t>
                                </w:r>
                                <w:r w:rsidR="009D19C3"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="009D19C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D97AD4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Cisco</w:t>
                                </w:r>
                                <w:r w:rsidR="00592FD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’s router</w:t>
                                </w:r>
                                <w:r w:rsidR="002449A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</w:t>
                                </w:r>
                                <w:r w:rsidR="00D97AD4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ASA,</w:t>
                                </w:r>
                                <w:r w:rsidR="004171BF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131B8F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rewall</w:t>
                                </w:r>
                              </w:p>
                              <w:p w14:paraId="6EB25CCA" w14:textId="0F625865" w:rsidR="006E31C5" w:rsidRPr="00DE3042" w:rsidRDefault="006E31C5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witches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A5224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CB17B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isco switches</w:t>
                                </w:r>
                              </w:p>
                              <w:p w14:paraId="135BF5CB" w14:textId="77777777" w:rsidR="00C247C5" w:rsidRPr="00DE3042" w:rsidRDefault="009C193E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</w:t>
                                </w:r>
                                <w:r w:rsidR="00D850FD"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inux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7C5C31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8922A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HCSA/RHEL-8 concepts</w:t>
                                </w:r>
                              </w:p>
                              <w:p w14:paraId="343053AC" w14:textId="6AF0AEF4" w:rsidR="00D848BF" w:rsidRPr="00DE3042" w:rsidRDefault="00C247C5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Virtulization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: VMware, LVM, Windows </w:t>
                                </w:r>
                                <w:r w:rsidR="002B54D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Hyper-v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</w:p>
                              <w:p w14:paraId="2E74C0A0" w14:textId="7C88502E" w:rsidR="005E158B" w:rsidRPr="00DE3042" w:rsidRDefault="005100B0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ecurity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: </w:t>
                                </w:r>
                                <w:r w:rsidR="00F72B5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SA</w:t>
                                </w:r>
                                <w:r w:rsidR="00234A9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rewalls, IDS, IPS</w:t>
                                </w:r>
                                <w:r w:rsidR="008313C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DMZ</w:t>
                                </w:r>
                                <w:r w:rsidR="00A52576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ACL</w:t>
                                </w:r>
                              </w:p>
                              <w:p w14:paraId="440BAD41" w14:textId="043F66F0" w:rsidR="00D733F9" w:rsidRPr="00DE3042" w:rsidRDefault="00D733F9" w:rsidP="003411B8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Github, Docker</w:t>
                                </w:r>
                              </w:p>
                              <w:p w14:paraId="7D3C1F10" w14:textId="3A83D1FD" w:rsidR="003411B8" w:rsidRPr="00DE3042" w:rsidRDefault="003411B8" w:rsidP="003411B8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Tool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8F0FB1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9D2B79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reshark,</w:t>
                                </w:r>
                                <w:r w:rsidR="008F0FB1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isco Packet Tracer, GNS3, Draw.io, VS Code</w:t>
                                </w:r>
                              </w:p>
                              <w:p w14:paraId="1478E6D4" w14:textId="5D0644F3" w:rsidR="003411B8" w:rsidRPr="00DE3042" w:rsidRDefault="0099640B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6C4013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Network Monitering Tools</w:t>
                                </w:r>
                                <w:r w:rsidR="009A4482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Cacti, Nagios</w:t>
                                </w:r>
                              </w:p>
                              <w:p w14:paraId="548FF857" w14:textId="2B494E83" w:rsidR="00F330E8" w:rsidRDefault="00F330E8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456A79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CTV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con</w:t>
                                </w:r>
                                <w:r w:rsidR="00625F42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g</w:t>
                                </w:r>
                                <w:r w:rsidR="006C469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IP-CAM, NVR</w:t>
                                </w:r>
                              </w:p>
                              <w:p w14:paraId="3655C1C5" w14:textId="5F5AB262" w:rsidR="00EB4D5D" w:rsidRDefault="00EB4D5D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E70EEB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oud computing</w:t>
                                </w:r>
                              </w:p>
                              <w:p w14:paraId="357A4D24" w14:textId="2DFF0379" w:rsidR="00D70BA8" w:rsidRPr="00E70EEB" w:rsidRDefault="00D70BA8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Operating system: </w:t>
                                </w:r>
                                <w:r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ndows</w:t>
                                </w:r>
                                <w:r w:rsidR="00D703D3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7/8/10, </w:t>
                                </w:r>
                                <w:r w:rsidR="00FE70C6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inux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7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967990" cy="382270"/>
                            </a:xfrm>
                            <a:prstGeom prst="rect">
                              <a:avLst/>
                            </a:prstGeom>
                            <a:solidFill>
                              <a:srgbClr val="FF0000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E090B77" w14:textId="470DB555" w:rsidR="003D468E" w:rsidRPr="003D468E" w:rsidRDefault="003D468E" w:rsidP="003D468E">
                                <w:pPr>
                                  <w:rPr>
                                    <w:rFonts w:asciiTheme="majorHAnsi" w:hAnsiTheme="majorHAnsi" w:cstheme="majorHAnsi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Theme="majorHAnsi" w:hAnsiTheme="majorHAnsi" w:cstheme="majorHAnsi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  <w:lang w:val="en-US"/>
                                  </w:rPr>
                                  <w:t>Skills and concepts</w:t>
                                </w:r>
                              </w:p>
                              <w:p w14:paraId="6C09B70F" w14:textId="77777777" w:rsidR="003D468E" w:rsidRPr="003D468E" w:rsidRDefault="003D468E" w:rsidP="003D468E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370BE4" id="Group 1222" o:spid="_x0000_s1026" style="position:absolute;margin-left:-84.95pt;margin-top:0;width:233.7pt;height:841.55pt;z-index:252143616;mso-width-relative:margin;mso-height-relative:margin" coordsize="29679,106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118;width:29211;height:266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" fillcolor="#ff2121" strokecolor="red" strokeweight=".5pt">
                  <v:textbox>
                    <w:txbxContent>
                      <w:p w14:paraId="518CAF7E" w14:textId="375511C1" w:rsidR="009303ED" w:rsidRDefault="00BE289C">
                        <w:r>
                          <w:t xml:space="preserve">              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15F08231" wp14:editId="25D7CA8B">
                              <wp:extent cx="1965960" cy="1790700"/>
                              <wp:effectExtent l="0" t="0" r="0" b="0"/>
                              <wp:docPr id="15" name="Picture 15">
                                <a:extLst xmlns:a="http://schemas.openxmlformats.org/drawingml/2006/main">
                                  <a:ext uri="{FF2B5EF4-FFF2-40B4-BE49-F238E27FC236}">
                                    <a16:creationId xmlns:a16="http://schemas.microsoft.com/office/drawing/2014/main" id="{FC90E949-3015-42ED-9740-AD2BA9E90255}"/>
                                  </a:ext>
                                </a:extLst>
                              </wp:docPr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" name="Picture 8">
                                        <a:extLst>
                                          <a:ext uri="{FF2B5EF4-FFF2-40B4-BE49-F238E27FC236}">
                                            <a16:creationId xmlns:a16="http://schemas.microsoft.com/office/drawing/2014/main" id="{FC90E949-3015-42ED-9740-AD2BA9E90255}"/>
                                          </a:ext>
                                        </a:extLst>
                                      </pic:cNvPr>
                                      <pic:cNvPicPr preferRelativeResize="0"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014506" cy="1834918"/>
                                      </a:xfrm>
                                      <a:prstGeom prst="ellipse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ffectLst/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596D9B3" w14:textId="1DDA022E" w:rsidR="00BE289C" w:rsidRDefault="00BE289C"/>
                    </w:txbxContent>
                  </v:textbox>
                </v:shape>
                <v:group id="Group 1221" o:spid="_x0000_s1028" style="position:absolute;top:46076;width:29679;height:60806" coordsize="29679,60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/55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kieH5TThBLh4AAAD//wMAUEsBAi0AFAAGAAgAAAAhANvh9svuAAAAhQEAABMAAAAAAAAAAAAA&#10;AAAAAAAAAFtDb250ZW50X1R5cGVzXS54bWxQSwECLQAUAAYACAAAACEAWvQsW78AAAAVAQAACwAA&#10;AAAAAAAAAAAAAAAfAQAAX3JlbHMvLnJlbHNQSwECLQAUAAYACAAAACEA5qf+ecMAAADdAAAADwAA&#10;AAAAAAAAAAAAAAAHAgAAZHJzL2Rvd25yZXYueG1sUEsFBgAAAAADAAMAtwAAAPcCAAAAAA==&#10;">
                  <v:shape id="Text Box 1059" o:spid="_x0000_s1029" type="#_x0000_t202" style="position:absolute;top:3918;width:29470;height:568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" fillcolor="#ff2121" stroked="f" strokeweight=".5pt">
                    <v:textbox>
                      <w:txbxContent>
                        <w:p w14:paraId="13B027E0" w14:textId="236E876F" w:rsidR="003E6693" w:rsidRPr="00DE3042" w:rsidRDefault="00EC12FA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Routing and Switching, TCP/IP,</w:t>
                          </w:r>
                          <w:r w:rsidR="00CA247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LAN &amp; WAN config, IGPs and EGPs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6D3E4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VPNs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7D53E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-</w:t>
                          </w:r>
                          <w:r w:rsidR="00C8684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7D53E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ipsec, site-to- site,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 </w:t>
                          </w:r>
                          <w:r w:rsidR="004F169B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Cryptography </w:t>
                          </w:r>
                        </w:p>
                        <w:p w14:paraId="43572028" w14:textId="25988EE2" w:rsidR="003E6693" w:rsidRPr="00DE3042" w:rsidRDefault="0073015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Protocol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OSPF, EIGRP, BGP,</w:t>
                          </w:r>
                          <w:r w:rsidR="00300B88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VLAN, VTP, STP, RSTP,</w:t>
                          </w:r>
                          <w:r w:rsidR="0089734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HSRP,</w:t>
                          </w:r>
                          <w:r w:rsidR="0089734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NAT</w:t>
                          </w:r>
                          <w:r w:rsidR="00275E0B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 PPP</w:t>
                          </w:r>
                        </w:p>
                        <w:p w14:paraId="6CE5B8A2" w14:textId="36F86A4B" w:rsidR="003E6693" w:rsidRPr="00DE3042" w:rsidRDefault="00DF75FF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indows</w:t>
                          </w:r>
                          <w:r w:rsidR="003E6693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 xml:space="preserve"> server</w:t>
                          </w:r>
                          <w:r w:rsidR="003E669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001C75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3E669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ADDS, RDP, FTP, DHCP, DNS, IIS, HYPER-V</w:t>
                          </w:r>
                          <w:r w:rsidR="0061752C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, </w:t>
                          </w:r>
                          <w:r w:rsidR="00094336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b</w:t>
                          </w:r>
                          <w:r w:rsidR="0061752C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ackup and </w:t>
                          </w:r>
                          <w:r w:rsidR="00691B0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recovery</w:t>
                          </w:r>
                        </w:p>
                        <w:p w14:paraId="6850B4CE" w14:textId="0DAC3FFA" w:rsidR="002063C4" w:rsidRPr="00DE3042" w:rsidRDefault="002063C4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eb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MySQL,</w:t>
                          </w:r>
                          <w:r w:rsidR="00965154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PHPmyadmin, HTML,</w:t>
                          </w:r>
                          <w:r w:rsidR="000F715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CSS, </w:t>
                          </w:r>
                          <w:r w:rsidR="004171BF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PHP, jAVASCRIPT</w:t>
                          </w:r>
                        </w:p>
                        <w:p w14:paraId="0469C579" w14:textId="608E8CB3" w:rsidR="003E6693" w:rsidRPr="00DE3042" w:rsidRDefault="003E669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Automation</w:t>
                          </w:r>
                          <w:r w:rsidR="00D309BD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Bash, Python</w:t>
                          </w:r>
                        </w:p>
                        <w:p w14:paraId="1D0A5748" w14:textId="7F75A273" w:rsidR="003E6693" w:rsidRPr="00DE3042" w:rsidRDefault="003E669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eb server</w:t>
                          </w:r>
                          <w:r w:rsidR="0002179C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106354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Mail-server</w:t>
                          </w:r>
                          <w:r w:rsidR="00AB51C0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Apache, XAMPP, WAMP</w:t>
                          </w:r>
                          <w:r w:rsidR="00876BB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 Nginx</w:t>
                          </w:r>
                        </w:p>
                        <w:p w14:paraId="1CBA912F" w14:textId="241F1803" w:rsidR="00EE6187" w:rsidRPr="00DE3042" w:rsidRDefault="00EE6187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Router</w:t>
                          </w:r>
                          <w:r w:rsidR="009D19C3"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="009D19C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D97AD4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Cisco</w:t>
                          </w:r>
                          <w:r w:rsidR="00592FD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’s router</w:t>
                          </w:r>
                          <w:r w:rsidR="002449A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</w:t>
                          </w:r>
                          <w:r w:rsidR="00D97AD4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ASA,</w:t>
                          </w:r>
                          <w:r w:rsidR="004171BF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131B8F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rewall</w:t>
                          </w:r>
                        </w:p>
                        <w:p w14:paraId="6EB25CCA" w14:textId="0F625865" w:rsidR="006E31C5" w:rsidRPr="00DE3042" w:rsidRDefault="006E31C5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witches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A5224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CB17B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cisco switches</w:t>
                          </w:r>
                        </w:p>
                        <w:p w14:paraId="135BF5CB" w14:textId="77777777" w:rsidR="00C247C5" w:rsidRPr="00DE3042" w:rsidRDefault="009C193E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L</w:t>
                          </w:r>
                          <w:r w:rsidR="00D850FD"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inux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7C5C31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8922A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RHCSA/RHEL-8 concepts</w:t>
                          </w:r>
                        </w:p>
                        <w:p w14:paraId="343053AC" w14:textId="6AF0AEF4" w:rsidR="00D848BF" w:rsidRPr="00DE3042" w:rsidRDefault="00C247C5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Virtulization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: VMware, LVM, Windows </w:t>
                          </w:r>
                          <w:r w:rsidR="002B54D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Hyper-v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</w:p>
                        <w:p w14:paraId="2E74C0A0" w14:textId="7C88502E" w:rsidR="005E158B" w:rsidRPr="00DE3042" w:rsidRDefault="005100B0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ecurity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: </w:t>
                          </w:r>
                          <w:r w:rsidR="00F72B5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ASA</w:t>
                          </w:r>
                          <w:r w:rsidR="00234A9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rewalls, IDS, IPS</w:t>
                          </w:r>
                          <w:r w:rsidR="008313C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DMZ</w:t>
                          </w:r>
                          <w:r w:rsidR="00A52576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ACL</w:t>
                          </w:r>
                        </w:p>
                        <w:p w14:paraId="440BAD41" w14:textId="043F66F0" w:rsidR="00D733F9" w:rsidRPr="00DE3042" w:rsidRDefault="00D733F9" w:rsidP="003411B8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Github, Docker</w:t>
                          </w:r>
                        </w:p>
                        <w:p w14:paraId="7D3C1F10" w14:textId="3A83D1FD" w:rsidR="003411B8" w:rsidRPr="00DE3042" w:rsidRDefault="003411B8" w:rsidP="003411B8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Tool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8F0FB1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9D2B79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wireshark,</w:t>
                          </w:r>
                          <w:r w:rsidR="008F0FB1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Cisco Packet Tracer, GNS3, Draw.io, VS Code</w:t>
                          </w:r>
                        </w:p>
                        <w:p w14:paraId="1478E6D4" w14:textId="5D0644F3" w:rsidR="003411B8" w:rsidRPr="00DE3042" w:rsidRDefault="0099640B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6C4013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Network Monitering Tools</w:t>
                          </w:r>
                          <w:r w:rsidR="009A4482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 Cacti, Nagios</w:t>
                          </w:r>
                        </w:p>
                        <w:p w14:paraId="548FF857" w14:textId="2B494E83" w:rsidR="00F330E8" w:rsidRDefault="00F330E8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456A79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CCTV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con</w:t>
                          </w:r>
                          <w:r w:rsidR="00625F42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g</w:t>
                          </w:r>
                          <w:r w:rsidR="006C469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 IP-CAM, NVR</w:t>
                          </w:r>
                        </w:p>
                        <w:p w14:paraId="3655C1C5" w14:textId="5F5AB262" w:rsidR="00EB4D5D" w:rsidRDefault="00EB4D5D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E70EEB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Coud computing</w:t>
                          </w:r>
                        </w:p>
                        <w:p w14:paraId="357A4D24" w14:textId="2DFF0379" w:rsidR="00D70BA8" w:rsidRPr="00E70EEB" w:rsidRDefault="00D70BA8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 xml:space="preserve">Operating system: </w:t>
                          </w:r>
                          <w:r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Windows</w:t>
                          </w:r>
                          <w:r w:rsidR="00D703D3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7/8/10, </w:t>
                          </w:r>
                          <w:r w:rsidR="00FE70C6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Linux</w:t>
                          </w:r>
                        </w:p>
                      </w:txbxContent>
                    </v:textbox>
                  </v:shape>
                  <v:shape id="_x0000_s1030" type="#_x0000_t202" style="position:absolute;width:29679;height:3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" fillcolor="red" stroked="f">
                    <v:textbox>
                      <w:txbxContent>
                        <w:p w14:paraId="6E090B77" w14:textId="470DB555" w:rsidR="003D468E" w:rsidRPr="003D468E" w:rsidRDefault="003D468E" w:rsidP="003D468E">
                          <w:pP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40"/>
                              <w:szCs w:val="40"/>
                              <w:lang w:val="en-US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40"/>
                              <w:szCs w:val="40"/>
                              <w:lang w:val="en-US"/>
                            </w:rPr>
                            <w:t>Skills and concepts</w:t>
                          </w:r>
                        </w:p>
                        <w:p w14:paraId="6C09B70F" w14:textId="77777777" w:rsidR="003D468E" w:rsidRPr="003D468E" w:rsidRDefault="003D468E" w:rsidP="003D468E">
                          <w:pPr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D053E6">
        <w:rPr>
          <w:noProof/>
        </w:rPr>
        <mc:AlternateContent>
          <mc:Choice Requires="wpg">
            <w:drawing>
              <wp:anchor distT="0" distB="0" distL="114300" distR="114300" simplePos="0" relativeHeight="252114944" behindDoc="0" locked="0" layoutInCell="1" allowOverlap="1" wp14:anchorId="5140DC50" wp14:editId="73BB6472">
                <wp:simplePos x="0" y="0"/>
                <wp:positionH relativeFrom="page">
                  <wp:posOffset>0</wp:posOffset>
                </wp:positionH>
                <wp:positionV relativeFrom="paragraph">
                  <wp:posOffset>2692400</wp:posOffset>
                </wp:positionV>
                <wp:extent cx="2984500" cy="1905635"/>
                <wp:effectExtent l="0" t="0" r="6350" b="0"/>
                <wp:wrapNone/>
                <wp:docPr id="1218" name="Group 12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84500" cy="1905635"/>
                          <a:chOff x="0" y="-10633"/>
                          <a:chExt cx="2985527" cy="1906075"/>
                        </a:xfrm>
                      </wpg:grpSpPr>
                      <wps:wsp>
                        <wps:cNvPr id="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" y="-10633"/>
                            <a:ext cx="2985526" cy="38227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F5A7DE" w14:textId="3FD6C6E0" w:rsidR="008858F8" w:rsidRPr="003D468E" w:rsidRDefault="008858F8" w:rsidP="0049282A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3D468E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Contact</w:t>
                              </w:r>
                            </w:p>
                            <w:p w14:paraId="6137AC95" w14:textId="30EE4340" w:rsidR="008858F8" w:rsidRPr="003D468E" w:rsidRDefault="008858F8" w:rsidP="00A4574E">
                              <w:pPr>
                                <w:jc w:val="center"/>
                                <w:rPr>
                                  <w:sz w:val="40"/>
                                  <w:szCs w:val="4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31904" y="382289"/>
                            <a:ext cx="2540708" cy="3016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202CD00" w14:textId="1266AD9D" w:rsidR="00A4574E" w:rsidRPr="00A5224D" w:rsidRDefault="00C773C6" w:rsidP="00A4574E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9803A3">
                                <w:rPr>
                                  <w:rFonts w:ascii="Segoe UI Emoji" w:hAnsi="Segoe UI Emoji" w:cs="Segoe UI Emoji"/>
                                  <w:color w:val="FFFFFF" w:themeColor="background1"/>
                                  <w:sz w:val="26"/>
                                  <w:szCs w:val="26"/>
                                </w:rPr>
                                <w:t>🏠</w:t>
                              </w:r>
                              <w:r w:rsidR="009803A3">
                                <w:rPr>
                                  <w:rFonts w:ascii="Segoe UI Emoji" w:hAnsi="Segoe UI Emoji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  <w:r w:rsidR="00A4574E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Jorpati, Bagmati, </w:t>
                              </w:r>
                              <w:r w:rsidR="00FF3C28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446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11875" y="605642"/>
                            <a:ext cx="2878372" cy="3657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823309" w14:textId="7A0BB7CD" w:rsidR="00A4574E" w:rsidRPr="00A5224D" w:rsidRDefault="00A5224D" w:rsidP="00A4574E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A5224D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✉️</w:t>
                              </w:r>
                              <w:r w:rsidR="00511230">
                                <w:rPr>
                                  <w:rFonts w:ascii="Segoe UI Emoji" w:hAnsi="Segoe UI Emoj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ab/>
                              </w:r>
                              <w:r w:rsidR="00A4574E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Official.kaushalg@gmail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0" y="831273"/>
                            <a:ext cx="2275205" cy="382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4C0A2A" w14:textId="1664829A" w:rsidR="00096A7C" w:rsidRPr="009D5240" w:rsidRDefault="00A5224D" w:rsidP="00096A7C">
                              <w:pPr>
                                <w:rPr>
                                  <w:color w:val="FFFFFF" w:themeColor="background1"/>
                                  <w:sz w:val="25"/>
                                  <w:szCs w:val="25"/>
                                  <w:lang w:val="en-US"/>
                                </w:rPr>
                              </w:pPr>
                              <w:r w:rsidRPr="00F73FE0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📞</w:t>
                              </w:r>
                              <w:r w:rsidR="00511230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ab/>
                              </w:r>
                              <w:r w:rsidR="00096A7C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+977</w:t>
                              </w:r>
                              <w:r w:rsidR="00F657CC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096A7C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9804003501</w:t>
                              </w:r>
                            </w:p>
                            <w:p w14:paraId="2A5FCAAE" w14:textId="77777777" w:rsidR="00096A7C" w:rsidRPr="00A4574E" w:rsidRDefault="00096A7C" w:rsidP="00096A7C">
                              <w:pPr>
                                <w:rPr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Text Box 84"/>
                        <wps:cNvSpPr txBox="1"/>
                        <wps:spPr>
                          <a:xfrm>
                            <a:off x="0" y="1353787"/>
                            <a:ext cx="2952750" cy="541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511D97" w14:textId="44DFEF75" w:rsidR="00096A7C" w:rsidRPr="00F73FE0" w:rsidRDefault="00A5224D" w:rsidP="00096A7C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73FE0">
                                <w:rPr>
                                  <w:rFonts w:ascii="Segoe UI Emoji" w:hAnsi="Segoe UI Emoji" w:cs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🔗</w:t>
                              </w:r>
                              <w:r w:rsidR="00E73A6D" w:rsidRPr="00F73FE0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h</w:t>
                              </w:r>
                              <w:r w:rsidR="00E91D27" w:rsidRPr="00F73FE0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ttps://www.linkedin.com/in/kaushalghimire</w:t>
                              </w:r>
                              <w:r w:rsidR="00001072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77179D4F" w14:textId="77777777" w:rsidR="0078500C" w:rsidRPr="0049282A" w:rsidRDefault="0078500C" w:rsidP="00096A7C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Text Box 292"/>
                        <wps:cNvSpPr txBox="1"/>
                        <wps:spPr>
                          <a:xfrm>
                            <a:off x="0" y="1116281"/>
                            <a:ext cx="2636520" cy="3378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0E650E" w14:textId="5018C8E2" w:rsidR="00827BCD" w:rsidRDefault="00F73FE0" w:rsidP="00827BCD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73FE0">
                                <w:rPr>
                                  <w:rFonts w:ascii="Segoe UI Emoji" w:hAnsi="Segoe UI Emoji" w:cstheme="minorHAns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🌐</w:t>
                              </w:r>
                              <w:r w:rsidR="00F11142">
                                <w:rPr>
                                  <w:rFonts w:ascii="Segoe UI Emoji" w:hAnsi="Segoe UI Emoji" w:cstheme="minorHAns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ab/>
                              </w:r>
                              <w:r w:rsidR="00722015" w:rsidRPr="007E2B09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h</w:t>
                              </w:r>
                              <w:r w:rsidR="00827BCD" w:rsidRPr="007E2B09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ttp://www.kaushalg.com.np</w:t>
                              </w:r>
                            </w:p>
                            <w:p w14:paraId="69471DA4" w14:textId="77777777" w:rsidR="00F11142" w:rsidRPr="007E2B09" w:rsidRDefault="00F11142" w:rsidP="00827BCD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40DC50" id="Group 1218" o:spid="_x0000_s1031" style="position:absolute;margin-left:0;margin-top:212pt;width:235pt;height:150.05pt;z-index:252114944;mso-position-horizontal-relative:page;mso-width-relative:margin;mso-height-relative:margin" coordorigin=",-106" coordsize="29855,19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">
                <v:shape id="_x0000_s1032" type="#_x0000_t202" style="position:absolute;top:-106;width:29855;height:3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" fillcolor="red" stroked="f">
                  <v:textbox>
                    <w:txbxContent>
                      <w:p w14:paraId="10F5A7DE" w14:textId="3FD6C6E0" w:rsidR="008858F8" w:rsidRPr="003D468E" w:rsidRDefault="008858F8" w:rsidP="0049282A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3D468E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Contact</w:t>
                        </w:r>
                      </w:p>
                      <w:p w14:paraId="6137AC95" w14:textId="30EE4340" w:rsidR="008858F8" w:rsidRPr="003D468E" w:rsidRDefault="008858F8" w:rsidP="00A4574E">
                        <w:pPr>
                          <w:jc w:val="center"/>
                          <w:rPr>
                            <w:sz w:val="40"/>
                            <w:szCs w:val="40"/>
                          </w:rPr>
                        </w:pPr>
                      </w:p>
                    </w:txbxContent>
                  </v:textbox>
                </v:shape>
                <v:shape id="Text Box 63" o:spid="_x0000_s1033" type="#_x0000_t202" style="position:absolute;left:319;top:3822;width:25407;height:3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<v:textbox>
                    <w:txbxContent>
                      <w:p w14:paraId="5202CD00" w14:textId="1266AD9D" w:rsidR="00A4574E" w:rsidRPr="00A5224D" w:rsidRDefault="00C773C6" w:rsidP="00A4574E">
                        <w:pP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9803A3">
                          <w:rPr>
                            <w:rFonts w:ascii="Segoe UI Emoji" w:hAnsi="Segoe UI Emoji" w:cs="Segoe UI Emoji"/>
                            <w:color w:val="FFFFFF" w:themeColor="background1"/>
                            <w:sz w:val="26"/>
                            <w:szCs w:val="26"/>
                          </w:rPr>
                          <w:t>🏠</w:t>
                        </w:r>
                        <w:r w:rsidR="009803A3">
                          <w:rPr>
                            <w:rFonts w:ascii="Segoe UI Emoji" w:hAnsi="Segoe UI Emoji"/>
                            <w:color w:val="FFFFFF" w:themeColor="background1"/>
                            <w:sz w:val="24"/>
                            <w:szCs w:val="24"/>
                          </w:rPr>
                          <w:t xml:space="preserve">     </w:t>
                        </w:r>
                        <w:r w:rsidR="00A4574E" w:rsidRPr="00A5224D">
                          <w:rPr>
                            <w:color w:val="FFFFFF" w:themeColor="background1"/>
                            <w:sz w:val="24"/>
                            <w:szCs w:val="24"/>
                          </w:rPr>
                          <w:t xml:space="preserve">Jorpati, Bagmati, </w:t>
                        </w:r>
                        <w:r w:rsidR="00FF3C28">
                          <w:rPr>
                            <w:color w:val="FFFFFF" w:themeColor="background1"/>
                            <w:sz w:val="24"/>
                            <w:szCs w:val="24"/>
                          </w:rPr>
                          <w:t>44600</w:t>
                        </w:r>
                      </w:p>
                    </w:txbxContent>
                  </v:textbox>
                </v:shape>
                <v:shape id="Text Box 64" o:spid="_x0000_s1034" type="#_x0000_t202" style="position:absolute;left:118;top:6056;width:28784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/x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DzKm/xxQAAANsAAAAP&#10;AAAAAAAAAAAAAAAAAAcCAABkcnMvZG93bnJldi54bWxQSwUGAAAAAAMAAwC3AAAA+QIAAAAA&#10;" filled="f" stroked="f" strokeweight=".5pt">
                  <v:textbox>
                    <w:txbxContent>
                      <w:p w14:paraId="47823309" w14:textId="7A0BB7CD" w:rsidR="00A4574E" w:rsidRPr="00A5224D" w:rsidRDefault="00A5224D" w:rsidP="00A4574E">
                        <w:pP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A5224D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✉️</w:t>
                        </w:r>
                        <w:r w:rsidR="00511230">
                          <w:rPr>
                            <w:rFonts w:ascii="Segoe UI Emoji" w:hAnsi="Segoe UI Emoj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ab/>
                        </w:r>
                        <w:r w:rsidR="00A4574E" w:rsidRPr="00A5224D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Official.kaushalg@gmail.com</w:t>
                        </w:r>
                      </w:p>
                    </w:txbxContent>
                  </v:textbox>
                </v:shape>
                <v:shape id="Text Box 71" o:spid="_x0000_s1035" type="#_x0000_t202" style="position:absolute;top:8312;width:22752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" filled="f" stroked="f" strokeweight=".5pt">
                  <v:textbox>
                    <w:txbxContent>
                      <w:p w14:paraId="634C0A2A" w14:textId="1664829A" w:rsidR="00096A7C" w:rsidRPr="009D5240" w:rsidRDefault="00A5224D" w:rsidP="00096A7C">
                        <w:pPr>
                          <w:rPr>
                            <w:color w:val="FFFFFF" w:themeColor="background1"/>
                            <w:sz w:val="25"/>
                            <w:szCs w:val="25"/>
                            <w:lang w:val="en-US"/>
                          </w:rPr>
                        </w:pPr>
                        <w:r w:rsidRPr="00F73FE0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📞</w:t>
                        </w:r>
                        <w:r w:rsidR="00511230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ab/>
                        </w:r>
                        <w:r w:rsidR="00096A7C" w:rsidRPr="00A5224D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+977</w:t>
                        </w:r>
                        <w:r w:rsidR="00F657CC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096A7C" w:rsidRPr="00A5224D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9804003501</w:t>
                        </w:r>
                      </w:p>
                      <w:p w14:paraId="2A5FCAAE" w14:textId="77777777" w:rsidR="00096A7C" w:rsidRPr="00A4574E" w:rsidRDefault="00096A7C" w:rsidP="00096A7C">
                        <w:pPr>
                          <w:rPr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84" o:spid="_x0000_s1036" type="#_x0000_t202" style="position:absolute;top:13537;width:29527;height:5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okLxgAAANsAAAAPAAAAZHJzL2Rvd25yZXYueG1sRI9Ba8JA&#10;FITvBf/D8oTe6kZp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QyaJC8YAAADbAAAA&#10;DwAAAAAAAAAAAAAAAAAHAgAAZHJzL2Rvd25yZXYueG1sUEsFBgAAAAADAAMAtwAAAPoCAAAAAA==&#10;" filled="f" stroked="f" strokeweight=".5pt">
                  <v:textbox>
                    <w:txbxContent>
                      <w:p w14:paraId="2C511D97" w14:textId="44DFEF75" w:rsidR="00096A7C" w:rsidRPr="00F73FE0" w:rsidRDefault="00A5224D" w:rsidP="00096A7C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F73FE0">
                          <w:rPr>
                            <w:rFonts w:ascii="Segoe UI Emoji" w:hAnsi="Segoe UI Emoji" w:cs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🔗</w:t>
                        </w:r>
                        <w:r w:rsidR="00E73A6D" w:rsidRPr="00F73FE0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h</w:t>
                        </w:r>
                        <w:r w:rsidR="00E91D27" w:rsidRPr="00F73FE0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ttps://www.linkedin.com/in/kaushalghimire</w:t>
                        </w:r>
                        <w:r w:rsidR="00001072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</w:p>
                      <w:p w14:paraId="77179D4F" w14:textId="77777777" w:rsidR="0078500C" w:rsidRPr="0049282A" w:rsidRDefault="0078500C" w:rsidP="00096A7C">
                        <w:pP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292" o:spid="_x0000_s1037" type="#_x0000_t202" style="position:absolute;top:11162;width:26365;height:33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" filled="f" stroked="f" strokeweight=".5pt">
                  <v:textbox>
                    <w:txbxContent>
                      <w:p w14:paraId="6A0E650E" w14:textId="5018C8E2" w:rsidR="00827BCD" w:rsidRDefault="00F73FE0" w:rsidP="00827BCD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F73FE0">
                          <w:rPr>
                            <w:rFonts w:ascii="Segoe UI Emoji" w:hAnsi="Segoe UI Emoji" w:cstheme="minorHAns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🌐</w:t>
                        </w:r>
                        <w:r w:rsidR="00F11142">
                          <w:rPr>
                            <w:rFonts w:ascii="Segoe UI Emoji" w:hAnsi="Segoe UI Emoji" w:cstheme="minorHAns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ab/>
                        </w:r>
                        <w:r w:rsidR="00722015" w:rsidRPr="007E2B09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h</w:t>
                        </w:r>
                        <w:r w:rsidR="00827BCD" w:rsidRPr="007E2B09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ttp://www.kaushalg.com.np</w:t>
                        </w:r>
                      </w:p>
                      <w:p w14:paraId="69471DA4" w14:textId="77777777" w:rsidR="00F11142" w:rsidRPr="007E2B09" w:rsidRDefault="00F11142" w:rsidP="00827BCD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8957DD">
        <w:rPr>
          <w:noProof/>
        </w:rPr>
        <mc:AlternateContent>
          <mc:Choice Requires="wpg">
            <w:drawing>
              <wp:anchor distT="0" distB="0" distL="114300" distR="114300" simplePos="0" relativeHeight="252175360" behindDoc="0" locked="0" layoutInCell="1" allowOverlap="1" wp14:anchorId="697272D2" wp14:editId="691E3425">
                <wp:simplePos x="0" y="0"/>
                <wp:positionH relativeFrom="column">
                  <wp:posOffset>1866289</wp:posOffset>
                </wp:positionH>
                <wp:positionV relativeFrom="paragraph">
                  <wp:posOffset>8022037</wp:posOffset>
                </wp:positionV>
                <wp:extent cx="4813616" cy="520065"/>
                <wp:effectExtent l="0" t="0" r="6350" b="0"/>
                <wp:wrapNone/>
                <wp:docPr id="1233" name="Group 12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3616" cy="520065"/>
                          <a:chOff x="28050" y="0"/>
                          <a:chExt cx="4813956" cy="520098"/>
                        </a:xfrm>
                      </wpg:grpSpPr>
                      <wps:wsp>
                        <wps:cNvPr id="1234" name="Text Box 1234"/>
                        <wps:cNvSpPr txBox="1"/>
                        <wps:spPr>
                          <a:xfrm>
                            <a:off x="28706" y="0"/>
                            <a:ext cx="4813300" cy="45085"/>
                          </a:xfrm>
                          <a:prstGeom prst="rect">
                            <a:avLst/>
                          </a:prstGeom>
                          <a:solidFill>
                            <a:srgbClr val="FB717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E39D6A1" w14:textId="77777777" w:rsidR="008D0328" w:rsidRPr="00A5224D" w:rsidRDefault="008D0328" w:rsidP="008D0328">
                              <w:pPr>
                                <w:spacing w:line="48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5" name="Text Box 1235"/>
                        <wps:cNvSpPr txBox="1"/>
                        <wps:spPr>
                          <a:xfrm>
                            <a:off x="35626" y="71252"/>
                            <a:ext cx="2275205" cy="3505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2BEBAE10" w14:textId="5930FE74" w:rsidR="008D0328" w:rsidRPr="001F1BED" w:rsidRDefault="006D3D95" w:rsidP="008D0328">
                              <w:pPr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  <w:lang w:val="en-US"/>
                                </w:rPr>
                                <w:t>Certif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6" name="Text Box 1236"/>
                        <wps:cNvSpPr txBox="1"/>
                        <wps:spPr>
                          <a:xfrm>
                            <a:off x="28050" y="475013"/>
                            <a:ext cx="4813300" cy="45085"/>
                          </a:xfrm>
                          <a:prstGeom prst="rect">
                            <a:avLst/>
                          </a:prstGeom>
                          <a:solidFill>
                            <a:srgbClr val="FB717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B8171E9" w14:textId="77777777" w:rsidR="008D0328" w:rsidRPr="00A5224D" w:rsidRDefault="008D0328" w:rsidP="008D0328">
                              <w:pPr>
                                <w:spacing w:line="48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97272D2" id="Group 1233" o:spid="_x0000_s1038" style="position:absolute;margin-left:146.95pt;margin-top:631.65pt;width:379pt;height:40.95pt;z-index:252175360;mso-width-relative:margin" coordorigin="280" coordsize="48139,5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">
                <v:shape id="Text Box 1234" o:spid="_x0000_s1039" type="#_x0000_t202" style="position:absolute;left:287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" fillcolor="#fb7171" stroked="f" strokeweight=".5pt">
                  <v:textbox>
                    <w:txbxContent>
                      <w:p w14:paraId="1E39D6A1" w14:textId="77777777" w:rsidR="008D0328" w:rsidRPr="00A5224D" w:rsidRDefault="008D0328" w:rsidP="008D0328">
                        <w:pPr>
                          <w:spacing w:line="480" w:lineRule="auto"/>
                        </w:pPr>
                      </w:p>
                    </w:txbxContent>
                  </v:textbox>
                </v:shape>
                <v:shape id="Text Box 1235" o:spid="_x0000_s1040" type="#_x0000_t202" style="position:absolute;left:356;top:712;width:22752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" fillcolor="white [3201]" strokecolor="white [3212]" strokeweight=".5pt">
                  <v:textbox>
                    <w:txbxContent>
                      <w:p w14:paraId="2BEBAE10" w14:textId="5930FE74" w:rsidR="008D0328" w:rsidRPr="001F1BED" w:rsidRDefault="006D3D95" w:rsidP="008D0328">
                        <w:pPr>
                          <w:rPr>
                            <w:b/>
                            <w:color w:val="FF0000"/>
                            <w:sz w:val="36"/>
                            <w:szCs w:val="36"/>
                            <w:lang w:val="en-US"/>
                          </w:rPr>
                        </w:pPr>
                        <w:r>
                          <w:rPr>
                            <w:b/>
                            <w:color w:val="FF0000"/>
                            <w:sz w:val="36"/>
                            <w:szCs w:val="36"/>
                            <w:lang w:val="en-US"/>
                          </w:rPr>
                          <w:t>Certifications</w:t>
                        </w:r>
                      </w:p>
                    </w:txbxContent>
                  </v:textbox>
                </v:shape>
                <v:shape id="Text Box 1236" o:spid="_x0000_s1041" type="#_x0000_t202" style="position:absolute;left:280;top:475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" fillcolor="#fb7171" stroked="f" strokeweight=".5pt">
                  <v:textbox>
                    <w:txbxContent>
                      <w:p w14:paraId="0B8171E9" w14:textId="77777777" w:rsidR="008D0328" w:rsidRPr="00A5224D" w:rsidRDefault="008D0328" w:rsidP="008D0328">
                        <w:pPr>
                          <w:spacing w:line="48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8957DD">
        <w:rPr>
          <w:noProof/>
        </w:rPr>
        <mc:AlternateContent>
          <mc:Choice Requires="wpg">
            <w:drawing>
              <wp:anchor distT="0" distB="0" distL="114300" distR="114300" simplePos="0" relativeHeight="252172288" behindDoc="0" locked="0" layoutInCell="1" allowOverlap="1" wp14:anchorId="587FACD8" wp14:editId="1ABA4C2C">
                <wp:simplePos x="0" y="0"/>
                <wp:positionH relativeFrom="column">
                  <wp:posOffset>1866289</wp:posOffset>
                </wp:positionH>
                <wp:positionV relativeFrom="paragraph">
                  <wp:posOffset>5665914</wp:posOffset>
                </wp:positionV>
                <wp:extent cx="4812980" cy="2433955"/>
                <wp:effectExtent l="0" t="0" r="6985" b="4445"/>
                <wp:wrapNone/>
                <wp:docPr id="1231" name="Group 1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2980" cy="2433955"/>
                          <a:chOff x="22444" y="0"/>
                          <a:chExt cx="4813953" cy="2434441"/>
                        </a:xfrm>
                      </wpg:grpSpPr>
                      <wpg:grpSp>
                        <wpg:cNvPr id="1230" name="Group 1230"/>
                        <wpg:cNvGrpSpPr/>
                        <wpg:grpSpPr>
                          <a:xfrm>
                            <a:off x="22444" y="0"/>
                            <a:ext cx="4813953" cy="520098"/>
                            <a:chOff x="22444" y="0"/>
                            <a:chExt cx="4813953" cy="520098"/>
                          </a:xfrm>
                        </wpg:grpSpPr>
                        <wps:wsp>
                          <wps:cNvPr id="1200" name="Text Box 1200"/>
                          <wps:cNvSpPr txBox="1"/>
                          <wps:spPr>
                            <a:xfrm>
                              <a:off x="23097" y="0"/>
                              <a:ext cx="4813300" cy="45085"/>
                            </a:xfrm>
                            <a:prstGeom prst="rect">
                              <a:avLst/>
                            </a:prstGeom>
                            <a:solidFill>
                              <a:srgbClr val="FB717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E9528D" w14:textId="77777777" w:rsidR="00CC3526" w:rsidRPr="00A5224D" w:rsidRDefault="00CC3526" w:rsidP="00CC3526">
                                <w:pPr>
                                  <w:spacing w:line="48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1" name="Text Box 1201"/>
                          <wps:cNvSpPr txBox="1"/>
                          <wps:spPr>
                            <a:xfrm>
                              <a:off x="35626" y="71252"/>
                              <a:ext cx="2275205" cy="3505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1810B6FA" w14:textId="462814ED" w:rsidR="00CC3526" w:rsidRPr="001F1BED" w:rsidRDefault="0024656A" w:rsidP="00CC3526">
                                <w:pPr>
                                  <w:rPr>
                                    <w:b/>
                                    <w:color w:val="FF0000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 w:rsidRPr="001F1BED">
                                  <w:rPr>
                                    <w:b/>
                                    <w:color w:val="FF0000"/>
                                    <w:sz w:val="36"/>
                                    <w:szCs w:val="36"/>
                                    <w:lang w:val="en-US"/>
                                  </w:rPr>
                                  <w:t>Edu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2" name="Text Box 1202"/>
                          <wps:cNvSpPr txBox="1"/>
                          <wps:spPr>
                            <a:xfrm>
                              <a:off x="22444" y="475013"/>
                              <a:ext cx="4813300" cy="45085"/>
                            </a:xfrm>
                            <a:prstGeom prst="rect">
                              <a:avLst/>
                            </a:prstGeom>
                            <a:solidFill>
                              <a:srgbClr val="FB717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44860CC" w14:textId="77777777" w:rsidR="00CC3526" w:rsidRPr="00A5224D" w:rsidRDefault="00CC3526" w:rsidP="00CC3526">
                                <w:pPr>
                                  <w:spacing w:line="48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29" name="Group 1229"/>
                        <wpg:cNvGrpSpPr/>
                        <wpg:grpSpPr>
                          <a:xfrm>
                            <a:off x="106868" y="641267"/>
                            <a:ext cx="4529466" cy="1793174"/>
                            <a:chOff x="-10" y="0"/>
                            <a:chExt cx="4529466" cy="1793174"/>
                          </a:xfrm>
                        </wpg:grpSpPr>
                        <wpg:grpSp>
                          <wpg:cNvPr id="1225" name="Group 1225"/>
                          <wpg:cNvGrpSpPr/>
                          <wpg:grpSpPr>
                            <a:xfrm>
                              <a:off x="0" y="0"/>
                              <a:ext cx="4529456" cy="1175658"/>
                              <a:chOff x="0" y="0"/>
                              <a:chExt cx="4529770" cy="771896"/>
                            </a:xfrm>
                          </wpg:grpSpPr>
                          <wps:wsp>
                            <wps:cNvPr id="1223" name="Text Box 1223"/>
                            <wps:cNvSpPr txBox="1"/>
                            <wps:spPr>
                              <a:xfrm>
                                <a:off x="0" y="0"/>
                                <a:ext cx="760021" cy="5695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25DB29" w14:textId="34A3BE33" w:rsidR="00402CD3" w:rsidRDefault="00402CD3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19-09 –</w:t>
                                  </w:r>
                                </w:p>
                                <w:p w14:paraId="32FFF7CC" w14:textId="6B44B4DE" w:rsidR="00402CD3" w:rsidRPr="00402CD3" w:rsidRDefault="00402CD3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22-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4" name="Text Box 1224"/>
                            <wps:cNvSpPr txBox="1"/>
                            <wps:spPr>
                              <a:xfrm>
                                <a:off x="775761" y="0"/>
                                <a:ext cx="3754009" cy="7718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2C717A" w14:textId="16BAFE64" w:rsidR="00402CD3" w:rsidRDefault="000B39B0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</w:pP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Bachelor of Engineering</w:t>
                                  </w:r>
                                  <w:r w:rsidR="00795ED7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 </w:t>
                                  </w:r>
                                  <w:bookmarkStart w:id="0" w:name="_GoBack"/>
                                  <w:bookmarkEnd w:id="0"/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(Honours) in </w:t>
                                  </w:r>
                                  <w:r w:rsidR="004171BF"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Computing (</w:t>
                                  </w: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Computer N</w:t>
                                  </w:r>
                                  <w:r w:rsidR="00E26B06"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e</w:t>
                                  </w: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tworking Engineering)</w:t>
                                  </w:r>
                                </w:p>
                                <w:p w14:paraId="1F72A13E" w14:textId="43ADDAFD" w:rsidR="00D510DD" w:rsidRPr="00963963" w:rsidRDefault="00D510DD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63963">
                                    <w:rPr>
                                      <w:sz w:val="24"/>
                                      <w:szCs w:val="24"/>
                                    </w:rPr>
                                    <w:t>NAMI College (aff. University of Northampton</w:t>
                                  </w:r>
                                  <w:r w:rsidR="002329F5">
                                    <w:rPr>
                                      <w:sz w:val="24"/>
                                      <w:szCs w:val="24"/>
                                    </w:rPr>
                                    <w:t>, England</w:t>
                                  </w:r>
                                  <w:r w:rsidRPr="00963963">
                                    <w:rPr>
                                      <w:sz w:val="24"/>
                                      <w:szCs w:val="24"/>
                                    </w:rPr>
                                    <w:t>) - Narayantar, Kathmandu</w:t>
                                  </w:r>
                                </w:p>
                                <w:p w14:paraId="5930088D" w14:textId="77777777" w:rsidR="00402CD3" w:rsidRDefault="00402CD3" w:rsidP="00402CD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226" name="Group 1226"/>
                          <wpg:cNvGrpSpPr/>
                          <wpg:grpSpPr>
                            <a:xfrm>
                              <a:off x="-10" y="1020946"/>
                              <a:ext cx="4355460" cy="772228"/>
                              <a:chOff x="-10" y="-332"/>
                              <a:chExt cx="4355460" cy="772228"/>
                            </a:xfrm>
                          </wpg:grpSpPr>
                          <wps:wsp>
                            <wps:cNvPr id="1227" name="Text Box 1227"/>
                            <wps:cNvSpPr txBox="1"/>
                            <wps:spPr>
                              <a:xfrm>
                                <a:off x="-10" y="-332"/>
                                <a:ext cx="864682" cy="5695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6A60D48" w14:textId="77777777" w:rsidR="00D510DD" w:rsidRDefault="00D510DD" w:rsidP="00FC6D5D">
                                  <w:pPr>
                                    <w:spacing w:line="240" w:lineRule="auto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19-09 –</w:t>
                                  </w:r>
                                </w:p>
                                <w:p w14:paraId="3B5868C2" w14:textId="77777777" w:rsidR="00D510DD" w:rsidRPr="00402CD3" w:rsidRDefault="00D510DD" w:rsidP="00FC6D5D">
                                  <w:pPr>
                                    <w:spacing w:line="240" w:lineRule="auto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22-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8" name="Text Box 1228"/>
                            <wps:cNvSpPr txBox="1"/>
                            <wps:spPr>
                              <a:xfrm>
                                <a:off x="775707" y="0"/>
                                <a:ext cx="3579743" cy="7718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9B7C001" w14:textId="2A54F963" w:rsidR="00D510DD" w:rsidRDefault="00AB2966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</w:pP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High School</w:t>
                                  </w:r>
                                  <w:r w:rsidR="0065008A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 (+2)</w:t>
                                  </w: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: </w:t>
                                  </w:r>
                                  <w:r w:rsidR="00E14862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(</w:t>
                                  </w: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Computer Science</w:t>
                                  </w:r>
                                  <w:r w:rsidR="00E14862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)</w:t>
                                  </w: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 </w:t>
                                  </w:r>
                                </w:p>
                                <w:p w14:paraId="11AAA9F9" w14:textId="6D67D2F7" w:rsidR="009C3CD8" w:rsidRPr="000C3181" w:rsidRDefault="009C3CD8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0C3181">
                                    <w:rPr>
                                      <w:sz w:val="24"/>
                                      <w:szCs w:val="24"/>
                                    </w:rPr>
                                    <w:t>Vishwa Adarsha College - Itahari,</w:t>
                                  </w:r>
                                  <w:r w:rsidR="000C318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0C3181">
                                    <w:rPr>
                                      <w:sz w:val="24"/>
                                      <w:szCs w:val="24"/>
                                    </w:rPr>
                                    <w:t>sunsari</w:t>
                                  </w:r>
                                </w:p>
                                <w:p w14:paraId="294DC4ED" w14:textId="77777777" w:rsidR="00D510DD" w:rsidRDefault="00D510DD" w:rsidP="00D510D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7FACD8" id="Group 1231" o:spid="_x0000_s1042" style="position:absolute;margin-left:146.95pt;margin-top:446.15pt;width:378.95pt;height:191.65pt;z-index:252172288;mso-width-relative:margin;mso-height-relative:margin" coordorigin="224" coordsize="48139,24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">
                <v:group id="Group 1230" o:spid="_x0000_s1043" style="position:absolute;left:224;width:48139;height:5200" coordorigin="224" coordsize="48139,5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s0/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5sIv38gIevUEAAD//wMAUEsBAi0AFAAGAAgAAAAhANvh9svuAAAAhQEAABMAAAAAAAAA&#10;AAAAAAAAAAAAAFtDb250ZW50X1R5cGVzXS54bWxQSwECLQAUAAYACAAAACEAWvQsW78AAAAVAQAA&#10;CwAAAAAAAAAAAAAAAAAfAQAAX3JlbHMvLnJlbHNQSwECLQAUAAYACAAAACEADDLNP8YAAADdAAAA&#10;DwAAAAAAAAAAAAAAAAAHAgAAZHJzL2Rvd25yZXYueG1sUEsFBgAAAAADAAMAtwAAAPoCAAAAAA==&#10;">
                  <v:shape id="Text Box 1200" o:spid="_x0000_s1044" type="#_x0000_t202" style="position:absolute;left:23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" fillcolor="#fb7171" stroked="f" strokeweight=".5pt">
                    <v:textbox>
                      <w:txbxContent>
                        <w:p w14:paraId="3EE9528D" w14:textId="77777777" w:rsidR="00CC3526" w:rsidRPr="00A5224D" w:rsidRDefault="00CC3526" w:rsidP="00CC3526">
                          <w:pPr>
                            <w:spacing w:line="480" w:lineRule="auto"/>
                          </w:pPr>
                        </w:p>
                      </w:txbxContent>
                    </v:textbox>
                  </v:shape>
                  <v:shape id="Text Box 1201" o:spid="_x0000_s1045" type="#_x0000_t202" style="position:absolute;left:356;top:712;width:22752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" fillcolor="white [3201]" strokecolor="white [3212]" strokeweight=".5pt">
                    <v:textbox>
                      <w:txbxContent>
                        <w:p w14:paraId="1810B6FA" w14:textId="462814ED" w:rsidR="00CC3526" w:rsidRPr="001F1BED" w:rsidRDefault="0024656A" w:rsidP="00CC3526">
                          <w:pPr>
                            <w:rPr>
                              <w:b/>
                              <w:color w:val="FF0000"/>
                              <w:sz w:val="36"/>
                              <w:szCs w:val="36"/>
                              <w:lang w:val="en-US"/>
                            </w:rPr>
                          </w:pPr>
                          <w:r w:rsidRPr="001F1BED">
                            <w:rPr>
                              <w:b/>
                              <w:color w:val="FF0000"/>
                              <w:sz w:val="36"/>
                              <w:szCs w:val="36"/>
                              <w:lang w:val="en-US"/>
                            </w:rPr>
                            <w:t>Education</w:t>
                          </w:r>
                        </w:p>
                      </w:txbxContent>
                    </v:textbox>
                  </v:shape>
                  <v:shape id="Text Box 1202" o:spid="_x0000_s1046" type="#_x0000_t202" style="position:absolute;left:224;top:475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" fillcolor="#fb7171" stroked="f" strokeweight=".5pt">
                    <v:textbox>
                      <w:txbxContent>
                        <w:p w14:paraId="544860CC" w14:textId="77777777" w:rsidR="00CC3526" w:rsidRPr="00A5224D" w:rsidRDefault="00CC3526" w:rsidP="00CC3526">
                          <w:pPr>
                            <w:spacing w:line="480" w:lineRule="auto"/>
                          </w:pPr>
                        </w:p>
                      </w:txbxContent>
                    </v:textbox>
                  </v:shape>
                </v:group>
                <v:group id="Group 1229" o:spid="_x0000_s1047" style="position:absolute;left:1068;top:6412;width:45295;height:17932" coordorigin="" coordsize="45294,17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">
                  <v:group id="Group 1225" o:spid="_x0000_s1048" style="position:absolute;width:45294;height:11756" coordsize="45297,7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Ph6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wkGcP7m3CCnL8AAAD//wMAUEsBAi0AFAAGAAgAAAAhANvh9svuAAAAhQEAABMAAAAAAAAAAAAA&#10;AAAAAAAAAFtDb250ZW50X1R5cGVzXS54bWxQSwECLQAUAAYACAAAACEAWvQsW78AAAAVAQAACwAA&#10;AAAAAAAAAAAAAAAfAQAAX3JlbHMvLnJlbHNQSwECLQAUAAYACAAAACEAmZz4esMAAADdAAAADwAA&#10;AAAAAAAAAAAAAAAHAgAAZHJzL2Rvd25yZXYueG1sUEsFBgAAAAADAAMAtwAAAPcCAAAAAA==&#10;">
                    <v:shape id="Text Box 1223" o:spid="_x0000_s1049" type="#_x0000_t202" style="position:absolute;width:7600;height:5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" fillcolor="white [3201]" stroked="f" strokeweight=".5pt">
                      <v:textbox>
                        <w:txbxContent>
                          <w:p w14:paraId="7A25DB29" w14:textId="34A3BE33" w:rsidR="00402CD3" w:rsidRDefault="00402CD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19-09 –</w:t>
                            </w:r>
                          </w:p>
                          <w:p w14:paraId="32FFF7CC" w14:textId="6B44B4DE" w:rsidR="00402CD3" w:rsidRPr="00402CD3" w:rsidRDefault="00402CD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22-08</w:t>
                            </w:r>
                          </w:p>
                        </w:txbxContent>
                      </v:textbox>
                    </v:shape>
                    <v:shape id="Text Box 1224" o:spid="_x0000_s1050" type="#_x0000_t202" style="position:absolute;left:7757;width:37540;height:7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" fillcolor="white [3201]" stroked="f" strokeweight=".5pt">
                      <v:textbox>
                        <w:txbxContent>
                          <w:p w14:paraId="2A2C717A" w14:textId="16BAFE64" w:rsidR="00402CD3" w:rsidRDefault="000B39B0" w:rsidP="00D510DD">
                            <w:pPr>
                              <w:spacing w:line="240" w:lineRule="auto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>Bachelor of Engineering</w:t>
                            </w:r>
                            <w:r w:rsidR="00795ED7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  <w:bookmarkStart w:id="1" w:name="_GoBack"/>
                            <w:bookmarkEnd w:id="1"/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 xml:space="preserve">(Honours) in </w:t>
                            </w:r>
                            <w:r w:rsidR="004171BF" w:rsidRPr="00D510DD">
                              <w:rPr>
                                <w:b/>
                                <w:sz w:val="27"/>
                                <w:szCs w:val="27"/>
                              </w:rPr>
                              <w:t>Computing (</w:t>
                            </w: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>Computer N</w:t>
                            </w:r>
                            <w:r w:rsidR="00E26B06" w:rsidRPr="00D510DD">
                              <w:rPr>
                                <w:b/>
                                <w:sz w:val="27"/>
                                <w:szCs w:val="27"/>
                              </w:rPr>
                              <w:t>e</w:t>
                            </w: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>tworking Engineering)</w:t>
                            </w:r>
                          </w:p>
                          <w:p w14:paraId="1F72A13E" w14:textId="43ADDAFD" w:rsidR="00D510DD" w:rsidRPr="00963963" w:rsidRDefault="00D510DD" w:rsidP="00D510DD">
                            <w:pPr>
                              <w:spacing w:line="24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63963">
                              <w:rPr>
                                <w:sz w:val="24"/>
                                <w:szCs w:val="24"/>
                              </w:rPr>
                              <w:t>NAMI College (aff. University of Northampton</w:t>
                            </w:r>
                            <w:r w:rsidR="002329F5">
                              <w:rPr>
                                <w:sz w:val="24"/>
                                <w:szCs w:val="24"/>
                              </w:rPr>
                              <w:t>, England</w:t>
                            </w:r>
                            <w:r w:rsidRPr="00963963">
                              <w:rPr>
                                <w:sz w:val="24"/>
                                <w:szCs w:val="24"/>
                              </w:rPr>
                              <w:t>) - Narayantar, Kathmandu</w:t>
                            </w:r>
                          </w:p>
                          <w:p w14:paraId="5930088D" w14:textId="77777777" w:rsidR="00402CD3" w:rsidRDefault="00402CD3" w:rsidP="00402CD3"/>
                        </w:txbxContent>
                      </v:textbox>
                    </v:shape>
                  </v:group>
                  <v:group id="Group 1226" o:spid="_x0000_s1051" style="position:absolute;top:10209;width:43554;height:7722" coordorigin=",-3" coordsize="43554,7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">
                    <v:shape id="Text Box 1227" o:spid="_x0000_s1052" type="#_x0000_t202" style="position:absolute;top:-3;width:8646;height:5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" fillcolor="white [3201]" stroked="f" strokeweight=".5pt">
                      <v:textbox>
                        <w:txbxContent>
                          <w:p w14:paraId="56A60D48" w14:textId="77777777" w:rsidR="00D510DD" w:rsidRDefault="00D510DD" w:rsidP="00FC6D5D">
                            <w:pPr>
                              <w:spacing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19-09 –</w:t>
                            </w:r>
                          </w:p>
                          <w:p w14:paraId="3B5868C2" w14:textId="77777777" w:rsidR="00D510DD" w:rsidRPr="00402CD3" w:rsidRDefault="00D510DD" w:rsidP="00FC6D5D">
                            <w:pPr>
                              <w:spacing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22-08</w:t>
                            </w:r>
                          </w:p>
                        </w:txbxContent>
                      </v:textbox>
                    </v:shape>
                    <v:shape id="Text Box 1228" o:spid="_x0000_s1053" type="#_x0000_t202" style="position:absolute;left:7757;width:35797;height:7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" fillcolor="white [3201]" stroked="f" strokeweight=".5pt">
                      <v:textbox>
                        <w:txbxContent>
                          <w:p w14:paraId="49B7C001" w14:textId="2A54F963" w:rsidR="00D510DD" w:rsidRDefault="00AB2966" w:rsidP="00D510DD">
                            <w:pPr>
                              <w:spacing w:line="240" w:lineRule="auto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>High School</w:t>
                            </w:r>
                            <w:r w:rsidR="0065008A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(+2)</w:t>
                            </w: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 xml:space="preserve">: </w:t>
                            </w:r>
                            <w:r w:rsidR="00E14862">
                              <w:rPr>
                                <w:b/>
                                <w:sz w:val="27"/>
                                <w:szCs w:val="27"/>
                              </w:rPr>
                              <w:t>(</w:t>
                            </w: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>Computer Science</w:t>
                            </w:r>
                            <w:r w:rsidR="00E14862">
                              <w:rPr>
                                <w:b/>
                                <w:sz w:val="27"/>
                                <w:szCs w:val="27"/>
                              </w:rPr>
                              <w:t>)</w:t>
                            </w: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</w:p>
                          <w:p w14:paraId="11AAA9F9" w14:textId="6D67D2F7" w:rsidR="009C3CD8" w:rsidRPr="000C3181" w:rsidRDefault="009C3CD8" w:rsidP="00D510DD">
                            <w:pPr>
                              <w:spacing w:line="24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C3181">
                              <w:rPr>
                                <w:sz w:val="24"/>
                                <w:szCs w:val="24"/>
                              </w:rPr>
                              <w:t>Vishwa Adarsha College - Itahari,</w:t>
                            </w:r>
                            <w:r w:rsidR="000C318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C3181">
                              <w:rPr>
                                <w:sz w:val="24"/>
                                <w:szCs w:val="24"/>
                              </w:rPr>
                              <w:t>sunsari</w:t>
                            </w:r>
                          </w:p>
                          <w:p w14:paraId="294DC4ED" w14:textId="77777777" w:rsidR="00D510DD" w:rsidRDefault="00D510DD" w:rsidP="00D510DD"/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8957D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5904" behindDoc="0" locked="0" layoutInCell="1" allowOverlap="1" wp14:anchorId="19D66491" wp14:editId="115102D5">
                <wp:simplePos x="0" y="0"/>
                <wp:positionH relativeFrom="page">
                  <wp:posOffset>2916555</wp:posOffset>
                </wp:positionH>
                <wp:positionV relativeFrom="page">
                  <wp:posOffset>2022475</wp:posOffset>
                </wp:positionV>
                <wp:extent cx="4813300" cy="45085"/>
                <wp:effectExtent l="0" t="0" r="6350" b="0"/>
                <wp:wrapNone/>
                <wp:docPr id="1194" name="Text Box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3300" cy="45085"/>
                        </a:xfrm>
                        <a:prstGeom prst="rect">
                          <a:avLst/>
                        </a:prstGeom>
                        <a:solidFill>
                          <a:srgbClr val="FB717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CCB369" w14:textId="77777777" w:rsidR="000E4196" w:rsidRPr="00A5224D" w:rsidRDefault="000E4196" w:rsidP="000E4196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66491" id="Text Box 1194" o:spid="_x0000_s1054" type="#_x0000_t202" style="position:absolute;margin-left:229.65pt;margin-top:159.25pt;width:379pt;height:3.55pt;z-index:252155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" fillcolor="#fb7171" stroked="f" strokeweight=".5pt">
                <v:textbox>
                  <w:txbxContent>
                    <w:p w14:paraId="74CCB369" w14:textId="77777777" w:rsidR="000E4196" w:rsidRPr="00A5224D" w:rsidRDefault="000E4196" w:rsidP="000E4196">
                      <w:pPr>
                        <w:spacing w:line="48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957D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2832" behindDoc="0" locked="0" layoutInCell="1" allowOverlap="1" wp14:anchorId="6EEBACC8" wp14:editId="6690318D">
                <wp:simplePos x="0" y="0"/>
                <wp:positionH relativeFrom="page">
                  <wp:posOffset>2915920</wp:posOffset>
                </wp:positionH>
                <wp:positionV relativeFrom="page">
                  <wp:posOffset>1544955</wp:posOffset>
                </wp:positionV>
                <wp:extent cx="4813300" cy="45085"/>
                <wp:effectExtent l="0" t="0" r="6350" b="0"/>
                <wp:wrapNone/>
                <wp:docPr id="1192" name="Text Box 1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3300" cy="45085"/>
                        </a:xfrm>
                        <a:prstGeom prst="rect">
                          <a:avLst/>
                        </a:prstGeom>
                        <a:solidFill>
                          <a:srgbClr val="FB717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D86F7D" w14:textId="77777777" w:rsidR="007C7D65" w:rsidRPr="00A5224D" w:rsidRDefault="007C7D65" w:rsidP="007C7D65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EBACC8" id="Text Box 1192" o:spid="_x0000_s1055" type="#_x0000_t202" style="position:absolute;margin-left:229.6pt;margin-top:121.65pt;width:379pt;height:3.55pt;z-index:252152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" fillcolor="#fb7171" stroked="f" strokeweight=".5pt">
                <v:textbox>
                  <w:txbxContent>
                    <w:p w14:paraId="64D86F7D" w14:textId="77777777" w:rsidR="007C7D65" w:rsidRPr="00A5224D" w:rsidRDefault="007C7D65" w:rsidP="007C7D65">
                      <w:pPr>
                        <w:spacing w:line="48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957D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46688" behindDoc="0" locked="0" layoutInCell="1" allowOverlap="1" wp14:anchorId="74D495C6" wp14:editId="5FA18A8D">
                <wp:simplePos x="0" y="0"/>
                <wp:positionH relativeFrom="page">
                  <wp:posOffset>2936875</wp:posOffset>
                </wp:positionH>
                <wp:positionV relativeFrom="margin">
                  <wp:posOffset>18675</wp:posOffset>
                </wp:positionV>
                <wp:extent cx="4589145" cy="1371600"/>
                <wp:effectExtent l="0" t="0" r="1905" b="0"/>
                <wp:wrapNone/>
                <wp:docPr id="1184" name="Text Box 1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1371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0CC5C0" w14:textId="527BA9C0" w:rsidR="00F426A6" w:rsidRPr="007C7D65" w:rsidRDefault="00E76EEA" w:rsidP="00E76EEA">
                            <w:p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C7D65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Hardworking and passionate over job with strong organizational and problem solving skills eager to secure entry-level network engineer position. Ready to help, manage, and organize multiple team to achieve company goals. Forward-thinking Network Engineer specializes in adapting enterprises networks to emerging work realities. Have background in network planning and implementation in collage with remarkable feedbac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495C6" id="Text Box 1184" o:spid="_x0000_s1056" type="#_x0000_t202" style="position:absolute;margin-left:231.25pt;margin-top:1.45pt;width:361.35pt;height:108pt;z-index:252146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" fillcolor="white [3212]" stroked="f" strokeweight=".5pt">
                <v:textbox>
                  <w:txbxContent>
                    <w:p w14:paraId="1A0CC5C0" w14:textId="527BA9C0" w:rsidR="00F426A6" w:rsidRPr="007C7D65" w:rsidRDefault="00E76EEA" w:rsidP="00E76EEA">
                      <w:p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7C7D65">
                        <w:rPr>
                          <w:color w:val="000000" w:themeColor="text1"/>
                          <w:sz w:val="24"/>
                          <w:szCs w:val="24"/>
                        </w:rPr>
                        <w:t>Hardworking and passionate over job with strong organizational and problem solving skills eager to secure entry-level network engineer position. Ready to help, manage, and organize multiple team to achieve company goals. Forward-thinking Network Engineer specializes in adapting enterprises networks to emerging work realities. Have background in network planning and implementation in collage with remarkable feedback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101CA2">
        <w:rPr>
          <w:noProof/>
        </w:rPr>
        <mc:AlternateContent>
          <mc:Choice Requires="wpg">
            <w:drawing>
              <wp:anchor distT="0" distB="0" distL="114300" distR="114300" simplePos="0" relativeHeight="252199936" behindDoc="0" locked="0" layoutInCell="1" allowOverlap="1" wp14:anchorId="43764EDB" wp14:editId="07343E75">
                <wp:simplePos x="0" y="0"/>
                <wp:positionH relativeFrom="column">
                  <wp:posOffset>-345440</wp:posOffset>
                </wp:positionH>
                <wp:positionV relativeFrom="paragraph">
                  <wp:posOffset>1775460</wp:posOffset>
                </wp:positionV>
                <wp:extent cx="2062480" cy="890905"/>
                <wp:effectExtent l="0" t="0" r="0" b="4445"/>
                <wp:wrapNone/>
                <wp:docPr id="1282" name="Group 12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2480" cy="890905"/>
                          <a:chOff x="0" y="0"/>
                          <a:chExt cx="2062717" cy="891324"/>
                        </a:xfrm>
                      </wpg:grpSpPr>
                      <wps:wsp>
                        <wps:cNvPr id="1279" name="Text Box 1279"/>
                        <wps:cNvSpPr txBox="1"/>
                        <wps:spPr>
                          <a:xfrm>
                            <a:off x="212627" y="0"/>
                            <a:ext cx="1180214" cy="3615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B58160" w14:textId="2366DB24" w:rsidR="00F84867" w:rsidRPr="00F84867" w:rsidRDefault="00F84867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F84867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AUSH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1" name="Text Box 1281"/>
                        <wps:cNvSpPr txBox="1"/>
                        <wps:spPr>
                          <a:xfrm>
                            <a:off x="0" y="584791"/>
                            <a:ext cx="2062717" cy="30653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8DFCF2" w14:textId="0BCC9B6E" w:rsidR="00F84867" w:rsidRPr="00F84867" w:rsidRDefault="00F84867" w:rsidP="00F84867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Jr. Network Engine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764EDB" id="Group 1282" o:spid="_x0000_s1057" style="position:absolute;margin-left:-27.2pt;margin-top:139.8pt;width:162.4pt;height:70.15pt;z-index:252199936" coordsize="20627,8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">
                <v:shape id="Text Box 1279" o:spid="_x0000_s1058" type="#_x0000_t202" style="position:absolute;left:2126;width:11802;height:3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" filled="f" stroked="f" strokeweight=".5pt">
                  <v:textbox>
                    <w:txbxContent>
                      <w:p w14:paraId="01B58160" w14:textId="2366DB24" w:rsidR="00F84867" w:rsidRPr="00F84867" w:rsidRDefault="00F84867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F84867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AUSHAL</w:t>
                        </w:r>
                      </w:p>
                    </w:txbxContent>
                  </v:textbox>
                </v:shape>
                <v:shape id="Text Box 1281" o:spid="_x0000_s1059" type="#_x0000_t202" style="position:absolute;top:5847;width:20627;height:3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" filled="f" stroked="f" strokeweight=".5pt">
                  <v:textbox>
                    <w:txbxContent>
                      <w:p w14:paraId="3C8DFCF2" w14:textId="0BCC9B6E" w:rsidR="00F84867" w:rsidRPr="00F84867" w:rsidRDefault="00F84867" w:rsidP="00F84867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Jr. Network Engine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4722D">
        <w:rPr>
          <w:noProof/>
        </w:rPr>
        <mc:AlternateContent>
          <mc:Choice Requires="wpg">
            <w:drawing>
              <wp:anchor distT="0" distB="0" distL="114300" distR="114300" simplePos="0" relativeHeight="252193792" behindDoc="0" locked="0" layoutInCell="1" allowOverlap="1" wp14:anchorId="471454F3" wp14:editId="38A7F2CD">
                <wp:simplePos x="0" y="0"/>
                <wp:positionH relativeFrom="column">
                  <wp:posOffset>1898251</wp:posOffset>
                </wp:positionH>
                <wp:positionV relativeFrom="paragraph">
                  <wp:posOffset>10069033</wp:posOffset>
                </wp:positionV>
                <wp:extent cx="4314825" cy="531626"/>
                <wp:effectExtent l="0" t="0" r="9525" b="1905"/>
                <wp:wrapNone/>
                <wp:docPr id="1274" name="Group 12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14825" cy="531626"/>
                          <a:chOff x="16907" y="9525"/>
                          <a:chExt cx="3875167" cy="312042"/>
                        </a:xfrm>
                      </wpg:grpSpPr>
                      <wps:wsp>
                        <wps:cNvPr id="127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802128" cy="1898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7C1DE6" w14:textId="10EC2E6F" w:rsidR="00E14B4A" w:rsidRPr="001E3DFF" w:rsidRDefault="00E14B4A" w:rsidP="00E14B4A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250553" w:rsidRPr="001E3DFF">
                                <w:rPr>
                                  <w:sz w:val="24"/>
                                  <w:szCs w:val="24"/>
                                </w:rPr>
                                <w:t>3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250553" w:rsidRPr="001E3DFF">
                                <w:rPr>
                                  <w:sz w:val="24"/>
                                  <w:szCs w:val="24"/>
                                </w:rPr>
                                <w:t>1</w:t>
                              </w:r>
                              <w:r w:rsidR="00B051BE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7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4111" y="9525"/>
                            <a:ext cx="2867963" cy="3120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484DCF" w14:textId="3620315D" w:rsidR="00F24FDA" w:rsidRPr="001E3DFF" w:rsidRDefault="0077132D" w:rsidP="00F24FDA">
                              <w:pPr>
                                <w:pStyle w:val="Heading3"/>
                                <w:spacing w:before="0" w:after="0"/>
                                <w:rPr>
                                  <w:rFonts w:asciiTheme="minorHAnsi" w:hAnsiTheme="minorHAnsi" w:cstheme="minorHAnsi"/>
                                  <w:b w:val="0"/>
                                  <w:color w:val="1C1D1F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F24FDA" w:rsidRPr="001E3DFF">
                                  <w:rPr>
                                    <w:rStyle w:val="Hyperlink"/>
                                    <w:rFonts w:asciiTheme="minorHAnsi" w:hAnsiTheme="minorHAnsi" w:cstheme="minorHAnsi"/>
                                    <w:b w:val="0"/>
                                    <w:color w:val="1C1D1F"/>
                                    <w:sz w:val="24"/>
                                    <w:szCs w:val="24"/>
                                    <w:u w:val="none"/>
                                  </w:rPr>
                                  <w:t>Complete Red Hat System Administration Boot Camp - RHCSA 9</w:t>
                                </w:r>
                              </w:hyperlink>
                              <w:r w:rsidR="00C90887" w:rsidRPr="001E3DFF">
                                <w:rPr>
                                  <w:rFonts w:asciiTheme="minorHAnsi" w:hAnsiTheme="minorHAnsi" w:cstheme="minorHAnsi"/>
                                  <w:b w:val="0"/>
                                  <w:color w:val="1C1D1F"/>
                                  <w:sz w:val="24"/>
                                  <w:szCs w:val="24"/>
                                </w:rPr>
                                <w:t xml:space="preserve"> (Udemy)</w:t>
                              </w:r>
                            </w:p>
                            <w:p w14:paraId="7293D260" w14:textId="7314D17F" w:rsidR="00E14B4A" w:rsidRPr="00F24FDA" w:rsidRDefault="00E14B4A" w:rsidP="00E14B4A">
                              <w:pPr>
                                <w:rPr>
                                  <w:rFonts w:cstheme="minorHAnsi"/>
                                  <w:color w:val="FF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1454F3" id="Group 1274" o:spid="_x0000_s1060" style="position:absolute;margin-left:149.45pt;margin-top:792.85pt;width:339.75pt;height:41.85pt;z-index:252193792;mso-width-relative:margin;mso-height-relative:margin" coordorigin="169,95" coordsize="38751,3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">
                <v:shape id="_x0000_s1061" type="#_x0000_t202" style="position:absolute;left:169;top:95;width:8021;height:18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" stroked="f">
                  <v:textbox>
                    <w:txbxContent>
                      <w:p w14:paraId="567C1DE6" w14:textId="10EC2E6F" w:rsidR="00E14B4A" w:rsidRPr="001E3DFF" w:rsidRDefault="00E14B4A" w:rsidP="00E14B4A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250553" w:rsidRPr="001E3DFF">
                          <w:rPr>
                            <w:sz w:val="24"/>
                            <w:szCs w:val="24"/>
                          </w:rPr>
                          <w:t>3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250553" w:rsidRPr="001E3DFF">
                          <w:rPr>
                            <w:sz w:val="24"/>
                            <w:szCs w:val="24"/>
                          </w:rPr>
                          <w:t>1</w:t>
                        </w:r>
                        <w:r w:rsidR="00B051BE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62" type="#_x0000_t202" style="position:absolute;left:10241;top:95;width:28679;height:3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" stroked="f">
                  <v:textbox>
                    <w:txbxContent>
                      <w:p w14:paraId="11484DCF" w14:textId="3620315D" w:rsidR="00F24FDA" w:rsidRPr="001E3DFF" w:rsidRDefault="0077132D" w:rsidP="00F24FDA">
                        <w:pPr>
                          <w:pStyle w:val="Heading3"/>
                          <w:spacing w:before="0" w:after="0"/>
                          <w:rPr>
                            <w:rFonts w:asciiTheme="minorHAnsi" w:hAnsiTheme="minorHAnsi" w:cstheme="minorHAnsi"/>
                            <w:b w:val="0"/>
                            <w:color w:val="1C1D1F"/>
                            <w:sz w:val="24"/>
                            <w:szCs w:val="24"/>
                          </w:rPr>
                        </w:pPr>
                        <w:hyperlink r:id="rId10" w:history="1">
                          <w:r w:rsidR="00F24FDA" w:rsidRPr="001E3DFF">
                            <w:rPr>
                              <w:rStyle w:val="Hyperlink"/>
                              <w:rFonts w:asciiTheme="minorHAnsi" w:hAnsiTheme="minorHAnsi" w:cstheme="minorHAnsi"/>
                              <w:b w:val="0"/>
                              <w:color w:val="1C1D1F"/>
                              <w:sz w:val="24"/>
                              <w:szCs w:val="24"/>
                              <w:u w:val="none"/>
                            </w:rPr>
                            <w:t>Complete Red Hat System Administration Boot Camp - RHCSA 9</w:t>
                          </w:r>
                        </w:hyperlink>
                        <w:r w:rsidR="00C90887" w:rsidRPr="001E3DFF">
                          <w:rPr>
                            <w:rFonts w:asciiTheme="minorHAnsi" w:hAnsiTheme="minorHAnsi" w:cstheme="minorHAnsi"/>
                            <w:b w:val="0"/>
                            <w:color w:val="1C1D1F"/>
                            <w:sz w:val="24"/>
                            <w:szCs w:val="24"/>
                          </w:rPr>
                          <w:t xml:space="preserve"> (Udemy)</w:t>
                        </w:r>
                      </w:p>
                      <w:p w14:paraId="7293D260" w14:textId="7314D17F" w:rsidR="00E14B4A" w:rsidRPr="00F24FDA" w:rsidRDefault="00E14B4A" w:rsidP="00E14B4A">
                        <w:pPr>
                          <w:rPr>
                            <w:rFonts w:cstheme="minorHAnsi"/>
                            <w:color w:val="FF0000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91744" behindDoc="0" locked="0" layoutInCell="1" allowOverlap="1" wp14:anchorId="459BAAD1" wp14:editId="31FB1C51">
                <wp:simplePos x="0" y="0"/>
                <wp:positionH relativeFrom="column">
                  <wp:posOffset>1887220</wp:posOffset>
                </wp:positionH>
                <wp:positionV relativeFrom="paragraph">
                  <wp:posOffset>9611360</wp:posOffset>
                </wp:positionV>
                <wp:extent cx="4344670" cy="628650"/>
                <wp:effectExtent l="0" t="0" r="0" b="0"/>
                <wp:wrapNone/>
                <wp:docPr id="1270" name="Group 1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4670" cy="628650"/>
                          <a:chOff x="16907" y="9525"/>
                          <a:chExt cx="3902088" cy="257175"/>
                        </a:xfrm>
                      </wpg:grpSpPr>
                      <wps:wsp>
                        <wps:cNvPr id="127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811701" cy="1089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7483A9" w14:textId="0A4F0AF6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7</w:t>
                              </w:r>
                              <w:r w:rsidR="00867D0A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7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51032" y="9525"/>
                            <a:ext cx="2867963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EBD325" w14:textId="68EE3E04" w:rsidR="007B0BA5" w:rsidRPr="001E3DFF" w:rsidRDefault="002663E6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asterClass:Comparative Cloud Technologies (Charles Sturt Universit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9BAAD1" id="Group 1270" o:spid="_x0000_s1063" style="position:absolute;margin-left:148.6pt;margin-top:756.8pt;width:342.1pt;height:49.5pt;z-index:252191744;mso-width-relative:margin;mso-height-relative:margin" coordorigin="169,95" coordsize="39020,25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">
                <v:shape id="_x0000_s1064" type="#_x0000_t202" style="position:absolute;left:169;top:95;width:8117;height:1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" stroked="f">
                  <v:textbox>
                    <w:txbxContent>
                      <w:p w14:paraId="707483A9" w14:textId="0A4F0AF6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2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7</w:t>
                        </w:r>
                        <w:r w:rsidR="00867D0A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65" type="#_x0000_t202" style="position:absolute;left:10510;top:95;width:2867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" stroked="f">
                  <v:textbox>
                    <w:txbxContent>
                      <w:p w14:paraId="40EBD325" w14:textId="68EE3E04" w:rsidR="007B0BA5" w:rsidRPr="001E3DFF" w:rsidRDefault="002663E6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asterClass:Comparative Cloud Technologies (Charles Sturt Universit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90720" behindDoc="0" locked="0" layoutInCell="1" allowOverlap="1" wp14:anchorId="6A42092B" wp14:editId="097A1D48">
                <wp:simplePos x="0" y="0"/>
                <wp:positionH relativeFrom="column">
                  <wp:posOffset>1898015</wp:posOffset>
                </wp:positionH>
                <wp:positionV relativeFrom="paragraph">
                  <wp:posOffset>9154160</wp:posOffset>
                </wp:positionV>
                <wp:extent cx="4410075" cy="541655"/>
                <wp:effectExtent l="0" t="0" r="9525" b="0"/>
                <wp:wrapNone/>
                <wp:docPr id="1267" name="Group 12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10075" cy="541655"/>
                          <a:chOff x="16907" y="0"/>
                          <a:chExt cx="3913951" cy="542260"/>
                        </a:xfrm>
                      </wpg:grpSpPr>
                      <wps:wsp>
                        <wps:cNvPr id="126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736041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F5AD4A" w14:textId="567FD31D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6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12300" y="0"/>
                            <a:ext cx="2918558" cy="5422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05D4F5" w14:textId="67AC6028" w:rsidR="007B0BA5" w:rsidRPr="001E3DFF" w:rsidRDefault="002663E6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astering SQL Server | Passage to become Database Developer (Udem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42092B" id="Group 1267" o:spid="_x0000_s1066" style="position:absolute;margin-left:149.45pt;margin-top:720.8pt;width:347.25pt;height:42.65pt;z-index:252190720;mso-height-relative:margin" coordorigin="169" coordsize="39139,54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">
                <v:shape id="_x0000_s1067" type="#_x0000_t202" style="position:absolute;left:169;top:95;width:7360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" stroked="f">
                  <v:textbox>
                    <w:txbxContent>
                      <w:p w14:paraId="49F5AD4A" w14:textId="567FD31D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2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6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68" type="#_x0000_t202" style="position:absolute;left:10123;width:29185;height:5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" stroked="f">
                  <v:textbox>
                    <w:txbxContent>
                      <w:p w14:paraId="7105D4F5" w14:textId="67AC6028" w:rsidR="007B0BA5" w:rsidRPr="001E3DFF" w:rsidRDefault="002663E6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astering SQL Server | Passage to become Database Developer (Udem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88672" behindDoc="0" locked="0" layoutInCell="1" allowOverlap="1" wp14:anchorId="65F59A1B" wp14:editId="0BE139C4">
                <wp:simplePos x="0" y="0"/>
                <wp:positionH relativeFrom="column">
                  <wp:posOffset>1898015</wp:posOffset>
                </wp:positionH>
                <wp:positionV relativeFrom="paragraph">
                  <wp:posOffset>8644255</wp:posOffset>
                </wp:positionV>
                <wp:extent cx="3561715" cy="339725"/>
                <wp:effectExtent l="0" t="0" r="635" b="3175"/>
                <wp:wrapNone/>
                <wp:docPr id="1263" name="Group 12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1715" cy="339725"/>
                          <a:chOff x="16906" y="0"/>
                          <a:chExt cx="3161031" cy="340242"/>
                        </a:xfrm>
                      </wpg:grpSpPr>
                      <wps:wsp>
                        <wps:cNvPr id="126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6" y="9511"/>
                            <a:ext cx="792659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C2159C" w14:textId="6163C390" w:rsidR="000845DD" w:rsidRPr="001E3DFF" w:rsidRDefault="000845D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1-05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12300" y="0"/>
                            <a:ext cx="2165637" cy="3402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5D55BC" w14:textId="0A350CBC" w:rsidR="00035F2A" w:rsidRPr="001E3DFF" w:rsidRDefault="00035F2A" w:rsidP="00035F2A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obile App Security (Cybrar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F59A1B" id="Group 1263" o:spid="_x0000_s1069" style="position:absolute;margin-left:149.45pt;margin-top:680.65pt;width:280.45pt;height:26.75pt;z-index:252188672;mso-width-relative:margin;mso-height-relative:margin" coordorigin="169" coordsize="31610,3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">
                <v:shape id="_x0000_s1070" type="#_x0000_t202" style="position:absolute;left:169;top:95;width:7926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" stroked="f">
                  <v:textbox>
                    <w:txbxContent>
                      <w:p w14:paraId="0FC2159C" w14:textId="6163C390" w:rsidR="000845DD" w:rsidRPr="001E3DFF" w:rsidRDefault="000845DD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1-05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71" type="#_x0000_t202" style="position:absolute;left:10123;width:21656;height:34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" stroked="f">
                  <v:textbox>
                    <w:txbxContent>
                      <w:p w14:paraId="0C5D55BC" w14:textId="0A350CBC" w:rsidR="00035F2A" w:rsidRPr="001E3DFF" w:rsidRDefault="00035F2A" w:rsidP="00035F2A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obile App Security (Cybrar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89696" behindDoc="0" locked="0" layoutInCell="1" allowOverlap="1" wp14:anchorId="4CA8EABC" wp14:editId="366AA407">
                <wp:simplePos x="0" y="0"/>
                <wp:positionH relativeFrom="column">
                  <wp:posOffset>1898015</wp:posOffset>
                </wp:positionH>
                <wp:positionV relativeFrom="paragraph">
                  <wp:posOffset>8920480</wp:posOffset>
                </wp:positionV>
                <wp:extent cx="4448175" cy="266700"/>
                <wp:effectExtent l="0" t="0" r="9525" b="0"/>
                <wp:wrapNone/>
                <wp:docPr id="1264" name="Group 12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8175" cy="266700"/>
                          <a:chOff x="16907" y="0"/>
                          <a:chExt cx="3948245" cy="266700"/>
                        </a:xfrm>
                      </wpg:grpSpPr>
                      <wps:wsp>
                        <wps:cNvPr id="126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839944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4E99D7" w14:textId="32108E5A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5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9593" y="0"/>
                            <a:ext cx="2935559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709BDB" w14:textId="18BAD294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odern JavaScript for React JS - ES6 (Udem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A8EABC" id="Group 1264" o:spid="_x0000_s1072" style="position:absolute;margin-left:149.45pt;margin-top:702.4pt;width:350.25pt;height:21pt;z-index:252189696;mso-height-relative:margin" coordorigin="169" coordsize="39482,2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">
                <v:shape id="_x0000_s1073" type="#_x0000_t202" style="position:absolute;left:169;top:95;width:839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" stroked="f">
                  <v:textbox>
                    <w:txbxContent>
                      <w:p w14:paraId="404E99D7" w14:textId="32108E5A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2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5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74" type="#_x0000_t202" style="position:absolute;left:10295;width:29356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" stroked="f">
                  <v:textbox>
                    <w:txbxContent>
                      <w:p w14:paraId="22709BDB" w14:textId="18BAD294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odern JavaScript for React JS - ES6 (Udem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84867">
        <w:rPr>
          <w:noProof/>
        </w:rPr>
        <mc:AlternateContent>
          <mc:Choice Requires="wps">
            <w:drawing>
              <wp:anchor distT="0" distB="0" distL="114300" distR="114300" simplePos="0" relativeHeight="252196864" behindDoc="0" locked="0" layoutInCell="1" allowOverlap="1" wp14:anchorId="5724AADA" wp14:editId="012AE432">
                <wp:simplePos x="0" y="0"/>
                <wp:positionH relativeFrom="column">
                  <wp:posOffset>-153670</wp:posOffset>
                </wp:positionH>
                <wp:positionV relativeFrom="paragraph">
                  <wp:posOffset>2051670</wp:posOffset>
                </wp:positionV>
                <wp:extent cx="1179830" cy="393405"/>
                <wp:effectExtent l="0" t="0" r="0" b="6985"/>
                <wp:wrapNone/>
                <wp:docPr id="1280" name="Text Box 1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9830" cy="393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0E0312" w14:textId="7A4CB41D" w:rsidR="00F84867" w:rsidRPr="00F84867" w:rsidRDefault="00101CA2" w:rsidP="00F84867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</w:t>
                            </w:r>
                            <w:r w:rsidR="00F84867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GHIMI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4AADA" id="Text Box 1280" o:spid="_x0000_s1075" type="#_x0000_t202" style="position:absolute;margin-left:-12.1pt;margin-top:161.55pt;width:92.9pt;height:31pt;z-index:25219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" filled="f" stroked="f" strokeweight=".5pt">
                <v:textbox>
                  <w:txbxContent>
                    <w:p w14:paraId="4D0E0312" w14:textId="7A4CB41D" w:rsidR="00F84867" w:rsidRPr="00F84867" w:rsidRDefault="00101CA2" w:rsidP="00F84867">
                      <w:pP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 </w:t>
                      </w:r>
                      <w:r w:rsidR="00F84867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GHIMIRE</w:t>
                      </w:r>
                    </w:p>
                  </w:txbxContent>
                </v:textbox>
              </v:shape>
            </w:pict>
          </mc:Fallback>
        </mc:AlternateContent>
      </w:r>
      <w:r w:rsidR="00442F9C" w:rsidRPr="00CC3526">
        <w:rPr>
          <w:noProof/>
        </w:rPr>
        <mc:AlternateContent>
          <mc:Choice Requires="wps">
            <w:drawing>
              <wp:anchor distT="0" distB="0" distL="114300" distR="114300" simplePos="0" relativeHeight="252164096" behindDoc="0" locked="0" layoutInCell="1" allowOverlap="1" wp14:anchorId="6BC94509" wp14:editId="0DA4372D">
                <wp:simplePos x="0" y="0"/>
                <wp:positionH relativeFrom="page">
                  <wp:align>right</wp:align>
                </wp:positionH>
                <wp:positionV relativeFrom="page">
                  <wp:posOffset>6198920</wp:posOffset>
                </wp:positionV>
                <wp:extent cx="4589145" cy="1840676"/>
                <wp:effectExtent l="0" t="0" r="1905" b="7620"/>
                <wp:wrapNone/>
                <wp:docPr id="1203" name="Text Box 1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18406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EF1949" w14:textId="5E232A50" w:rsidR="00CC3526" w:rsidRPr="001F1BED" w:rsidRDefault="00CC3526" w:rsidP="007510CB">
                            <w:pPr>
                              <w:spacing w:line="240" w:lineRule="auto"/>
                              <w:jc w:val="both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94509" id="Text Box 1203" o:spid="_x0000_s1076" type="#_x0000_t202" style="position:absolute;margin-left:310.15pt;margin-top:488.1pt;width:361.35pt;height:144.95pt;z-index:2521640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" fillcolor="white [3212]" stroked="f" strokeweight=".5pt">
                <v:textbox>
                  <w:txbxContent>
                    <w:p w14:paraId="35EF1949" w14:textId="5E232A50" w:rsidR="00CC3526" w:rsidRPr="001F1BED" w:rsidRDefault="00CC3526" w:rsidP="007510CB">
                      <w:pPr>
                        <w:spacing w:line="240" w:lineRule="auto"/>
                        <w:jc w:val="both"/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32E15">
        <w:rPr>
          <w:noProof/>
        </w:rPr>
        <mc:AlternateContent>
          <mc:Choice Requires="wpg">
            <w:drawing>
              <wp:anchor distT="0" distB="0" distL="114300" distR="114300" simplePos="0" relativeHeight="252139520" behindDoc="0" locked="0" layoutInCell="1" allowOverlap="1" wp14:anchorId="6A8AE83E" wp14:editId="6FE57849">
                <wp:simplePos x="0" y="0"/>
                <wp:positionH relativeFrom="column">
                  <wp:posOffset>-485099</wp:posOffset>
                </wp:positionH>
                <wp:positionV relativeFrom="paragraph">
                  <wp:posOffset>2018805</wp:posOffset>
                </wp:positionV>
                <wp:extent cx="2251881" cy="757363"/>
                <wp:effectExtent l="0" t="0" r="0" b="5080"/>
                <wp:wrapNone/>
                <wp:docPr id="1220" name="Group 12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1881" cy="757363"/>
                          <a:chOff x="0" y="0"/>
                          <a:chExt cx="2251881" cy="757363"/>
                        </a:xfrm>
                      </wpg:grpSpPr>
                      <wps:wsp>
                        <wps:cNvPr id="1171" name="Text Box 1171"/>
                        <wps:cNvSpPr txBox="1"/>
                        <wps:spPr>
                          <a:xfrm>
                            <a:off x="296883" y="0"/>
                            <a:ext cx="1624766" cy="4367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2A7A930" w14:textId="251ECA95" w:rsidR="001A200C" w:rsidRPr="001A200C" w:rsidRDefault="001A200C" w:rsidP="001A200C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52"/>
                                  <w:szCs w:val="52"/>
                                  <w:lang w:val="en-US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52"/>
                                  <w:szCs w:val="52"/>
                                  <w:lang w:val="en-US"/>
                                </w:rPr>
                                <w:t>GHIMI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2" name="Text Box 1172"/>
                        <wps:cNvSpPr txBox="1"/>
                        <wps:spPr>
                          <a:xfrm>
                            <a:off x="0" y="320634"/>
                            <a:ext cx="2251881" cy="4367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B47951" w14:textId="3020C84B" w:rsidR="001A200C" w:rsidRPr="00885945" w:rsidRDefault="001A200C" w:rsidP="001A200C">
                              <w:pPr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 w:rsidRPr="00885945"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  <w:t>Jr. Network Engine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8AE83E" id="Group 1220" o:spid="_x0000_s1077" style="position:absolute;margin-left:-38.2pt;margin-top:158.95pt;width:177.3pt;height:59.65pt;z-index:252139520" coordsize="22518,7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">
                <v:shape id="Text Box 1171" o:spid="_x0000_s1078" type="#_x0000_t202" style="position:absolute;left:2968;width:1624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" filled="f" stroked="f" strokeweight=".5pt">
                  <v:textbox>
                    <w:txbxContent>
                      <w:p w14:paraId="72A7A930" w14:textId="251ECA95" w:rsidR="001A200C" w:rsidRPr="001A200C" w:rsidRDefault="001A200C" w:rsidP="001A200C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52"/>
                            <w:szCs w:val="52"/>
                            <w:lang w:val="en-US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52"/>
                            <w:szCs w:val="52"/>
                            <w:lang w:val="en-US"/>
                          </w:rPr>
                          <w:t>GHIMIRE</w:t>
                        </w:r>
                      </w:p>
                    </w:txbxContent>
                  </v:textbox>
                </v:shape>
                <v:shape id="Text Box 1172" o:spid="_x0000_s1079" type="#_x0000_t202" style="position:absolute;top:3206;width:2251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" filled="f" stroked="f" strokeweight=".5pt">
                  <v:textbox>
                    <w:txbxContent>
                      <w:p w14:paraId="58B47951" w14:textId="3020C84B" w:rsidR="001A200C" w:rsidRPr="00885945" w:rsidRDefault="001A200C" w:rsidP="001A200C">
                        <w:pPr>
                          <w:rPr>
                            <w:rFonts w:asciiTheme="majorHAnsi" w:hAnsiTheme="majorHAnsi" w:cstheme="majorHAnsi"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</w:pPr>
                        <w:r w:rsidRPr="00885945">
                          <w:rPr>
                            <w:rFonts w:asciiTheme="majorHAnsi" w:hAnsiTheme="majorHAnsi" w:cstheme="majorHAnsi"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  <w:t>Jr. Network Engine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32E15">
        <w:rPr>
          <w:noProof/>
        </w:rPr>
        <mc:AlternateContent>
          <mc:Choice Requires="wps">
            <w:drawing>
              <wp:anchor distT="0" distB="0" distL="114300" distR="114300" simplePos="0" relativeHeight="252135424" behindDoc="0" locked="0" layoutInCell="1" allowOverlap="1" wp14:anchorId="16EB6253" wp14:editId="5ECFEA82">
                <wp:simplePos x="0" y="0"/>
                <wp:positionH relativeFrom="column">
                  <wp:posOffset>-247592</wp:posOffset>
                </wp:positionH>
                <wp:positionV relativeFrom="paragraph">
                  <wp:posOffset>1733797</wp:posOffset>
                </wp:positionV>
                <wp:extent cx="1624766" cy="545910"/>
                <wp:effectExtent l="0" t="0" r="0" b="6985"/>
                <wp:wrapNone/>
                <wp:docPr id="1170" name="Text Box 1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766" cy="5459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3807E8" w14:textId="43E8698C" w:rsidR="001A200C" w:rsidRPr="001A200C" w:rsidRDefault="001A200C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1A200C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56"/>
                                <w:szCs w:val="56"/>
                                <w:lang w:val="en-US"/>
                              </w:rPr>
                              <w:t>KAUSH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EB6253" id="Text Box 1170" o:spid="_x0000_s1080" type="#_x0000_t202" style="position:absolute;margin-left:-19.5pt;margin-top:136.5pt;width:127.95pt;height:43pt;z-index:25213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" filled="f" stroked="f" strokeweight=".5pt">
                <v:textbox>
                  <w:txbxContent>
                    <w:p w14:paraId="4C3807E8" w14:textId="43E8698C" w:rsidR="001A200C" w:rsidRPr="001A200C" w:rsidRDefault="001A200C">
                      <w:pP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56"/>
                          <w:szCs w:val="56"/>
                          <w:lang w:val="en-US"/>
                        </w:rPr>
                      </w:pPr>
                      <w:r w:rsidRPr="001A200C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56"/>
                          <w:szCs w:val="56"/>
                          <w:lang w:val="en-US"/>
                        </w:rPr>
                        <w:t>KAUSHAL</w:t>
                      </w:r>
                    </w:p>
                  </w:txbxContent>
                </v:textbox>
              </v:shape>
            </w:pict>
          </mc:Fallback>
        </mc:AlternateContent>
      </w:r>
      <w:r w:rsidR="00170DFF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7952" behindDoc="0" locked="0" layoutInCell="1" allowOverlap="1" wp14:anchorId="434D1B02" wp14:editId="707EA4F5">
                <wp:simplePos x="0" y="0"/>
                <wp:positionH relativeFrom="page">
                  <wp:align>right</wp:align>
                </wp:positionH>
                <wp:positionV relativeFrom="paragraph">
                  <wp:posOffset>2078182</wp:posOffset>
                </wp:positionV>
                <wp:extent cx="4589145" cy="3585845"/>
                <wp:effectExtent l="0" t="0" r="1905" b="3810"/>
                <wp:wrapNone/>
                <wp:docPr id="1198" name="Text Box 1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35858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928446" w14:textId="72317499" w:rsidR="00170DFF" w:rsidRPr="007912B3" w:rsidRDefault="009C33EC" w:rsidP="0083371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jc w:val="both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7912B3">
                              <w:rPr>
                                <w:b/>
                                <w:sz w:val="27"/>
                                <w:szCs w:val="27"/>
                              </w:rPr>
                              <w:t>Small/Medium Enterprises Network Design and    Config</w:t>
                            </w:r>
                          </w:p>
                          <w:p w14:paraId="41750F2C" w14:textId="77777777" w:rsidR="00773244" w:rsidRDefault="00EC05B4" w:rsidP="00773244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EC05B4">
                              <w:rPr>
                                <w:i/>
                                <w:sz w:val="24"/>
                                <w:szCs w:val="24"/>
                              </w:rPr>
                              <w:t xml:space="preserve">Nami Assignment </w:t>
                            </w:r>
                            <w:r w:rsidR="000C3C5A" w:rsidRPr="00EC05B4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74BB552" w14:textId="77777777" w:rsidR="00773244" w:rsidRDefault="00773244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F1A67FA" w14:textId="77777777" w:rsidR="00BA51FE" w:rsidRDefault="00D72757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sz w:val="24"/>
                                <w:szCs w:val="24"/>
                              </w:rPr>
                              <w:t xml:space="preserve">-Designed and configured small and medium enterprises network as an assignment over cisco packet tracer </w:t>
                            </w:r>
                          </w:p>
                          <w:p w14:paraId="0500CB16" w14:textId="46BBD655" w:rsidR="00C75FE9" w:rsidRPr="00BA51FE" w:rsidRDefault="00D72757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sz w:val="24"/>
                                <w:szCs w:val="24"/>
                              </w:rPr>
                              <w:t>-Concept Used: EIGRP, ETTHERCHANNEL, STP, HSRP, BGP, AAA, ACL, DMZ, PPP, IPsec/Remote VPN</w:t>
                            </w:r>
                          </w:p>
                          <w:p w14:paraId="38DA84E6" w14:textId="68148040" w:rsidR="0083371C" w:rsidRPr="007912B3" w:rsidRDefault="0083371C" w:rsidP="0083371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jc w:val="both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7912B3">
                              <w:rPr>
                                <w:b/>
                                <w:sz w:val="27"/>
                                <w:szCs w:val="27"/>
                              </w:rPr>
                              <w:t>Windows server</w:t>
                            </w:r>
                            <w:r w:rsidR="00BA51FE" w:rsidRPr="007912B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with Network</w:t>
                            </w:r>
                            <w:r w:rsidR="001F3C8F" w:rsidRPr="007912B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in GNS3</w:t>
                            </w:r>
                          </w:p>
                          <w:p w14:paraId="7BD6F663" w14:textId="6D486FA5" w:rsidR="00330C09" w:rsidRDefault="00D72757" w:rsidP="00330C09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Assignment</w:t>
                            </w:r>
                            <w:r w:rsidR="009D4D4B">
                              <w:rPr>
                                <w:i/>
                                <w:sz w:val="24"/>
                                <w:szCs w:val="24"/>
                              </w:rPr>
                              <w:t>, Nami Collage</w:t>
                            </w:r>
                          </w:p>
                          <w:p w14:paraId="3D134634" w14:textId="77777777" w:rsidR="00330C09" w:rsidRPr="00330C09" w:rsidRDefault="00330C09" w:rsidP="00330C09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14:paraId="01D6B6EC" w14:textId="76672020" w:rsidR="00741611" w:rsidRPr="00BA51FE" w:rsidRDefault="00C36422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BA51FE">
                              <w:rPr>
                                <w:sz w:val="24"/>
                                <w:szCs w:val="24"/>
                              </w:rPr>
                              <w:t>-Configured a windows server with functionalities ADDS, DNS, IIS</w:t>
                            </w:r>
                            <w:r w:rsidR="0068569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A51FE">
                              <w:rPr>
                                <w:sz w:val="24"/>
                                <w:szCs w:val="24"/>
                              </w:rPr>
                              <w:t>(For hosting website), DHCP,</w:t>
                            </w:r>
                            <w:r w:rsidR="0068569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A51FE">
                              <w:rPr>
                                <w:sz w:val="24"/>
                                <w:szCs w:val="24"/>
                              </w:rPr>
                              <w:t>FTP and Shared Drive with quota limit</w:t>
                            </w:r>
                          </w:p>
                          <w:p w14:paraId="333A9160" w14:textId="0AE26CAA" w:rsidR="00D72757" w:rsidRDefault="00C36422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BA51FE">
                              <w:rPr>
                                <w:sz w:val="24"/>
                                <w:szCs w:val="24"/>
                              </w:rPr>
                              <w:t xml:space="preserve"> - Network Configured following Cisco three-layer hierarchical model with remote VPN -Tool used: GNS3 and VMware</w:t>
                            </w:r>
                          </w:p>
                          <w:p w14:paraId="2B6F6590" w14:textId="77777777" w:rsidR="000770FE" w:rsidRPr="00BA51FE" w:rsidRDefault="000770FE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AC4DDDD" w14:textId="5A1C7B41" w:rsidR="0083371C" w:rsidRPr="009C33EC" w:rsidRDefault="0083371C" w:rsidP="009C33EC">
                            <w:pPr>
                              <w:spacing w:line="240" w:lineRule="auto"/>
                              <w:ind w:left="705"/>
                              <w:jc w:val="both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D1B02" id="Text Box 1198" o:spid="_x0000_s1081" type="#_x0000_t202" style="position:absolute;margin-left:310.15pt;margin-top:163.65pt;width:361.35pt;height:282.35pt;z-index:25215795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" fillcolor="white [3212]" stroked="f" strokeweight=".5pt">
                <v:textbox>
                  <w:txbxContent>
                    <w:p w14:paraId="39928446" w14:textId="72317499" w:rsidR="00170DFF" w:rsidRPr="007912B3" w:rsidRDefault="009C33EC" w:rsidP="0083371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jc w:val="both"/>
                        <w:rPr>
                          <w:b/>
                          <w:sz w:val="27"/>
                          <w:szCs w:val="27"/>
                        </w:rPr>
                      </w:pPr>
                      <w:r w:rsidRPr="007912B3">
                        <w:rPr>
                          <w:b/>
                          <w:sz w:val="27"/>
                          <w:szCs w:val="27"/>
                        </w:rPr>
                        <w:t>Small/Medium Enterprises Network Design and    Config</w:t>
                      </w:r>
                    </w:p>
                    <w:p w14:paraId="41750F2C" w14:textId="77777777" w:rsidR="00773244" w:rsidRDefault="00EC05B4" w:rsidP="00773244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EC05B4">
                        <w:rPr>
                          <w:i/>
                          <w:sz w:val="24"/>
                          <w:szCs w:val="24"/>
                        </w:rPr>
                        <w:t xml:space="preserve">Nami Assignment </w:t>
                      </w:r>
                      <w:r w:rsidR="000C3C5A" w:rsidRPr="00EC05B4">
                        <w:rPr>
                          <w:i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74BB552" w14:textId="77777777" w:rsidR="00773244" w:rsidRDefault="00773244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2F1A67FA" w14:textId="77777777" w:rsidR="00BA51FE" w:rsidRDefault="00D72757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D72757">
                        <w:rPr>
                          <w:sz w:val="24"/>
                          <w:szCs w:val="24"/>
                        </w:rPr>
                        <w:t xml:space="preserve">-Designed and configured small and medium enterprises network as an assignment over cisco packet tracer </w:t>
                      </w:r>
                    </w:p>
                    <w:p w14:paraId="0500CB16" w14:textId="46BBD655" w:rsidR="00C75FE9" w:rsidRPr="00BA51FE" w:rsidRDefault="00D72757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D72757">
                        <w:rPr>
                          <w:sz w:val="24"/>
                          <w:szCs w:val="24"/>
                        </w:rPr>
                        <w:t>-Concept Used: EIGRP, ETTHERCHANNEL, STP, HSRP, BGP, AAA, ACL, DMZ, PPP, IPsec/Remote VPN</w:t>
                      </w:r>
                    </w:p>
                    <w:p w14:paraId="38DA84E6" w14:textId="68148040" w:rsidR="0083371C" w:rsidRPr="007912B3" w:rsidRDefault="0083371C" w:rsidP="0083371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jc w:val="both"/>
                        <w:rPr>
                          <w:b/>
                          <w:sz w:val="27"/>
                          <w:szCs w:val="27"/>
                        </w:rPr>
                      </w:pPr>
                      <w:r w:rsidRPr="007912B3">
                        <w:rPr>
                          <w:b/>
                          <w:sz w:val="27"/>
                          <w:szCs w:val="27"/>
                        </w:rPr>
                        <w:t>Windows server</w:t>
                      </w:r>
                      <w:r w:rsidR="00BA51FE" w:rsidRPr="007912B3">
                        <w:rPr>
                          <w:b/>
                          <w:sz w:val="27"/>
                          <w:szCs w:val="27"/>
                        </w:rPr>
                        <w:t xml:space="preserve"> with Network</w:t>
                      </w:r>
                      <w:r w:rsidR="001F3C8F" w:rsidRPr="007912B3">
                        <w:rPr>
                          <w:b/>
                          <w:sz w:val="27"/>
                          <w:szCs w:val="27"/>
                        </w:rPr>
                        <w:t xml:space="preserve"> in GNS3</w:t>
                      </w:r>
                    </w:p>
                    <w:p w14:paraId="7BD6F663" w14:textId="6D486FA5" w:rsidR="00330C09" w:rsidRDefault="00D72757" w:rsidP="00330C09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D72757">
                        <w:rPr>
                          <w:i/>
                          <w:sz w:val="24"/>
                          <w:szCs w:val="24"/>
                        </w:rPr>
                        <w:t xml:space="preserve"> Assignment</w:t>
                      </w:r>
                      <w:r w:rsidR="009D4D4B">
                        <w:rPr>
                          <w:i/>
                          <w:sz w:val="24"/>
                          <w:szCs w:val="24"/>
                        </w:rPr>
                        <w:t>, Nami Collage</w:t>
                      </w:r>
                    </w:p>
                    <w:p w14:paraId="3D134634" w14:textId="77777777" w:rsidR="00330C09" w:rsidRPr="00330C09" w:rsidRDefault="00330C09" w:rsidP="00330C09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</w:p>
                    <w:p w14:paraId="01D6B6EC" w14:textId="76672020" w:rsidR="00741611" w:rsidRPr="00BA51FE" w:rsidRDefault="00C36422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BA51FE">
                        <w:rPr>
                          <w:sz w:val="24"/>
                          <w:szCs w:val="24"/>
                        </w:rPr>
                        <w:t>-Configured a windows server with functionalities ADDS, DNS, IIS</w:t>
                      </w:r>
                      <w:r w:rsidR="0068569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BA51FE">
                        <w:rPr>
                          <w:sz w:val="24"/>
                          <w:szCs w:val="24"/>
                        </w:rPr>
                        <w:t>(For hosting website), DHCP,</w:t>
                      </w:r>
                      <w:r w:rsidR="0068569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BA51FE">
                        <w:rPr>
                          <w:sz w:val="24"/>
                          <w:szCs w:val="24"/>
                        </w:rPr>
                        <w:t>FTP and Shared Drive with quota limit</w:t>
                      </w:r>
                    </w:p>
                    <w:p w14:paraId="333A9160" w14:textId="0AE26CAA" w:rsidR="00D72757" w:rsidRDefault="00C36422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BA51FE">
                        <w:rPr>
                          <w:sz w:val="24"/>
                          <w:szCs w:val="24"/>
                        </w:rPr>
                        <w:t xml:space="preserve"> - Network Configured following Cisco three-layer hierarchical model with remote VPN -Tool used: GNS3 and VMware</w:t>
                      </w:r>
                    </w:p>
                    <w:p w14:paraId="2B6F6590" w14:textId="77777777" w:rsidR="000770FE" w:rsidRPr="00BA51FE" w:rsidRDefault="000770FE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2AC4DDDD" w14:textId="5A1C7B41" w:rsidR="0083371C" w:rsidRPr="009C33EC" w:rsidRDefault="0083371C" w:rsidP="009C33EC">
                      <w:pPr>
                        <w:spacing w:line="240" w:lineRule="auto"/>
                        <w:ind w:left="705"/>
                        <w:jc w:val="both"/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E4196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3856" behindDoc="0" locked="0" layoutInCell="1" allowOverlap="1" wp14:anchorId="308BED2C" wp14:editId="1DD61858">
                <wp:simplePos x="0" y="0"/>
                <wp:positionH relativeFrom="column">
                  <wp:posOffset>1887619</wp:posOffset>
                </wp:positionH>
                <wp:positionV relativeFrom="paragraph">
                  <wp:posOffset>1616149</wp:posOffset>
                </wp:positionV>
                <wp:extent cx="2275367" cy="350520"/>
                <wp:effectExtent l="0" t="0" r="10795" b="11430"/>
                <wp:wrapNone/>
                <wp:docPr id="1193" name="Text Box 1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5367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3400DAC" w14:textId="201A66E4" w:rsidR="002F4AA9" w:rsidRPr="001F1BED" w:rsidRDefault="002F4AA9">
                            <w:pPr>
                              <w:rPr>
                                <w:b/>
                                <w:color w:val="FF0000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1F1BED">
                              <w:rPr>
                                <w:b/>
                                <w:color w:val="FF0000"/>
                                <w:sz w:val="36"/>
                                <w:szCs w:val="36"/>
                                <w:lang w:val="en-US"/>
                              </w:rPr>
                              <w:t>Network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BED2C" id="Text Box 1193" o:spid="_x0000_s1082" type="#_x0000_t202" style="position:absolute;margin-left:148.65pt;margin-top:127.25pt;width:179.15pt;height:27.6pt;z-index:25215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" fillcolor="white [3201]" strokecolor="white [3212]" strokeweight=".5pt">
                <v:textbox>
                  <w:txbxContent>
                    <w:p w14:paraId="13400DAC" w14:textId="201A66E4" w:rsidR="002F4AA9" w:rsidRPr="001F1BED" w:rsidRDefault="002F4AA9">
                      <w:pPr>
                        <w:rPr>
                          <w:b/>
                          <w:color w:val="FF0000"/>
                          <w:sz w:val="36"/>
                          <w:szCs w:val="36"/>
                          <w:lang w:val="en-US"/>
                        </w:rPr>
                      </w:pPr>
                      <w:r w:rsidRPr="001F1BED">
                        <w:rPr>
                          <w:b/>
                          <w:color w:val="FF0000"/>
                          <w:sz w:val="36"/>
                          <w:szCs w:val="36"/>
                          <w:lang w:val="en-US"/>
                        </w:rPr>
                        <w:t>Network Projects</w:t>
                      </w:r>
                    </w:p>
                  </w:txbxContent>
                </v:textbox>
              </v:shape>
            </w:pict>
          </mc:Fallback>
        </mc:AlternateContent>
      </w:r>
      <w:r w:rsidR="001A370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096512" behindDoc="0" locked="0" layoutInCell="1" allowOverlap="1" wp14:anchorId="0E1D7905" wp14:editId="2D9BD3DB">
                <wp:simplePos x="0" y="0"/>
                <wp:positionH relativeFrom="page">
                  <wp:posOffset>0</wp:posOffset>
                </wp:positionH>
                <wp:positionV relativeFrom="page">
                  <wp:posOffset>3087370</wp:posOffset>
                </wp:positionV>
                <wp:extent cx="2952750" cy="1504950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1504950"/>
                        </a:xfrm>
                        <a:prstGeom prst="rect">
                          <a:avLst/>
                        </a:prstGeom>
                        <a:solidFill>
                          <a:srgbClr val="FF212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C001F2" w14:textId="2B9E4544" w:rsidR="00E91D27" w:rsidRPr="00A5224D" w:rsidRDefault="00E91D27" w:rsidP="00F73FE0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1D7905" id="Text Box 43" o:spid="_x0000_s1083" type="#_x0000_t202" style="position:absolute;margin-left:0;margin-top:243.1pt;width:232.5pt;height:118.5pt;z-index:252096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" fillcolor="#ff2121" stroked="f" strokeweight=".5pt">
                <v:textbox>
                  <w:txbxContent>
                    <w:p w14:paraId="45C001F2" w14:textId="2B9E4544" w:rsidR="00E91D27" w:rsidRPr="00A5224D" w:rsidRDefault="00E91D27" w:rsidP="00F73FE0">
                      <w:pPr>
                        <w:spacing w:line="48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C4013" w:rsidRPr="009303E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  <w14:shadow w14:blurRad="50800" w14:dist="50800" w14:dir="5400000" w14:sx="0" w14:sy="0" w14:kx="0" w14:ky="0" w14:algn="ctr">
            <w14:schemeClr w14:val="tx1"/>
          </w14:shadow>
        </w:rPr>
        <mc:AlternateContent>
          <mc:Choice Requires="wps">
            <w:drawing>
              <wp:anchor distT="45720" distB="45720" distL="114300" distR="114300" simplePos="0" relativeHeight="252089344" behindDoc="0" locked="0" layoutInCell="1" allowOverlap="1" wp14:anchorId="080A1093" wp14:editId="584FBE0C">
                <wp:simplePos x="0" y="0"/>
                <wp:positionH relativeFrom="page">
                  <wp:align>left</wp:align>
                </wp:positionH>
                <wp:positionV relativeFrom="page">
                  <wp:posOffset>42530</wp:posOffset>
                </wp:positionV>
                <wp:extent cx="2966484" cy="10621025"/>
                <wp:effectExtent l="0" t="0" r="2476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6484" cy="1062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212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01326" w14:textId="77777777" w:rsidR="009303ED" w:rsidRPr="009303ED" w:rsidRDefault="009303ED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A1093" id="Text Box 2" o:spid="_x0000_s1084" type="#_x0000_t202" style="position:absolute;margin-left:0;margin-top:3.35pt;width:233.6pt;height:836.3pt;z-index:25208934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" strokecolor="#ff2121">
                <v:textbox>
                  <w:txbxContent>
                    <w:p w14:paraId="43001326" w14:textId="77777777" w:rsidR="009303ED" w:rsidRPr="009303ED" w:rsidRDefault="009303ED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952205">
        <w:rPr>
          <w:noProof/>
        </w:rPr>
        <mc:AlternateContent>
          <mc:Choice Requires="wps">
            <w:drawing>
              <wp:anchor distT="45720" distB="45720" distL="114300" distR="114300" simplePos="0" relativeHeight="252128256" behindDoc="0" locked="0" layoutInCell="1" allowOverlap="1" wp14:anchorId="258AC759" wp14:editId="1995B3E9">
                <wp:simplePos x="0" y="0"/>
                <wp:positionH relativeFrom="page">
                  <wp:align>right</wp:align>
                </wp:positionH>
                <wp:positionV relativeFrom="paragraph">
                  <wp:posOffset>620</wp:posOffset>
                </wp:positionV>
                <wp:extent cx="4589145" cy="10663555"/>
                <wp:effectExtent l="0" t="0" r="20955" b="23495"/>
                <wp:wrapSquare wrapText="bothSides"/>
                <wp:docPr id="10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9145" cy="10663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618741" w14:textId="453FAD76" w:rsidR="00952205" w:rsidRPr="00952205" w:rsidRDefault="0095220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AC759" id="_x0000_s1085" type="#_x0000_t202" style="position:absolute;margin-left:310.15pt;margin-top:.05pt;width:361.35pt;height:839.65pt;z-index:252128256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" strokecolor="white">
                <v:textbox>
                  <w:txbxContent>
                    <w:p w14:paraId="42618741" w14:textId="453FAD76" w:rsidR="00952205" w:rsidRPr="00952205" w:rsidRDefault="0095220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30B0EC4" w14:textId="4FA61CC4" w:rsidR="001F13D8" w:rsidRPr="005C1434" w:rsidRDefault="0098728F" w:rsidP="001F13D8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26208" behindDoc="0" locked="0" layoutInCell="1" allowOverlap="1" wp14:anchorId="32AA6425" wp14:editId="616AE42D">
                <wp:simplePos x="0" y="0"/>
                <wp:positionH relativeFrom="column">
                  <wp:posOffset>-1078865</wp:posOffset>
                </wp:positionH>
                <wp:positionV relativeFrom="paragraph">
                  <wp:posOffset>9052</wp:posOffset>
                </wp:positionV>
                <wp:extent cx="2990850" cy="1343807"/>
                <wp:effectExtent l="0" t="0" r="0" b="889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0850" cy="1343807"/>
                          <a:chOff x="0" y="0"/>
                          <a:chExt cx="2990850" cy="1343807"/>
                        </a:xfrm>
                      </wpg:grpSpPr>
                      <wps:wsp>
                        <wps:cNvPr id="109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990850" cy="478155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AA741D" w14:textId="43F406F4" w:rsidR="006C4693" w:rsidRPr="00A4574E" w:rsidRDefault="00391A54" w:rsidP="00391A54">
                              <w:pPr>
                                <w:rPr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2"/>
                                  <w:szCs w:val="42"/>
                                  <w:lang w:val="en-US"/>
                                </w:rPr>
                                <w:t>Language</w:t>
                              </w:r>
                              <w:r w:rsidR="00FF79D2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2"/>
                                  <w:szCs w:val="42"/>
                                  <w:lang w:val="en-US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93" name="Text Box 1093"/>
                        <wps:cNvSpPr txBox="1"/>
                        <wps:spPr>
                          <a:xfrm>
                            <a:off x="0" y="489097"/>
                            <a:ext cx="2952750" cy="854710"/>
                          </a:xfrm>
                          <a:prstGeom prst="rect">
                            <a:avLst/>
                          </a:prstGeom>
                          <a:solidFill>
                            <a:srgbClr val="FF212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614B338" w14:textId="53F3C1A9" w:rsidR="00BB60A4" w:rsidRPr="00F32E15" w:rsidRDefault="00BB60A4" w:rsidP="00BD0818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line="276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32E15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Nepali</w:t>
                              </w:r>
                              <w:r w:rsidR="005229A8" w:rsidRPr="00F32E15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 xml:space="preserve"> (Native)</w:t>
                              </w:r>
                            </w:p>
                            <w:p w14:paraId="700DD207" w14:textId="13BA1FF0" w:rsidR="00BB60A4" w:rsidRPr="00F32E15" w:rsidRDefault="005175B6" w:rsidP="00BD0818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line="276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English</w:t>
                              </w:r>
                            </w:p>
                            <w:p w14:paraId="000E2298" w14:textId="37E7D90C" w:rsidR="00BB60A4" w:rsidRPr="00F32E15" w:rsidRDefault="005B3CA9" w:rsidP="00BD0818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line="276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Hind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AA6425" id="Group 2" o:spid="_x0000_s1086" style="position:absolute;margin-left:-84.95pt;margin-top:.7pt;width:235.5pt;height:105.8pt;z-index:252126208;mso-height-relative:margin" coordsize="29908,134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">
                <v:shape id="_x0000_s1087" type="#_x0000_t202" style="position:absolute;width:29908;height:4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" fillcolor="red" stroked="f">
                  <v:textbox>
                    <w:txbxContent>
                      <w:p w14:paraId="49AA741D" w14:textId="43F406F4" w:rsidR="006C4693" w:rsidRPr="00A4574E" w:rsidRDefault="00391A54" w:rsidP="00391A54">
                        <w:pPr>
                          <w:rPr>
                            <w:sz w:val="42"/>
                            <w:szCs w:val="4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2"/>
                            <w:szCs w:val="42"/>
                            <w:lang w:val="en-US"/>
                          </w:rPr>
                          <w:t>Language</w:t>
                        </w:r>
                        <w:r w:rsidR="00FF79D2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2"/>
                            <w:szCs w:val="42"/>
                            <w:lang w:val="en-US"/>
                          </w:rPr>
                          <w:t>s</w:t>
                        </w:r>
                      </w:p>
                    </w:txbxContent>
                  </v:textbox>
                </v:shape>
                <v:shape id="Text Box 1093" o:spid="_x0000_s1088" type="#_x0000_t202" style="position:absolute;top:4890;width:29527;height:8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" fillcolor="#ff2121" stroked="f" strokeweight=".5pt">
                  <v:textbox>
                    <w:txbxContent>
                      <w:p w14:paraId="0614B338" w14:textId="53F3C1A9" w:rsidR="00BB60A4" w:rsidRPr="00F32E15" w:rsidRDefault="00BB60A4" w:rsidP="00BD0818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F32E15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Nepali</w:t>
                        </w:r>
                        <w:r w:rsidR="005229A8" w:rsidRPr="00F32E15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 xml:space="preserve"> (Native)</w:t>
                        </w:r>
                      </w:p>
                      <w:p w14:paraId="700DD207" w14:textId="13BA1FF0" w:rsidR="00BB60A4" w:rsidRPr="00F32E15" w:rsidRDefault="005175B6" w:rsidP="00BD0818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English</w:t>
                        </w:r>
                      </w:p>
                      <w:p w14:paraId="000E2298" w14:textId="37E7D90C" w:rsidR="00BB60A4" w:rsidRPr="00F32E15" w:rsidRDefault="005B3CA9" w:rsidP="00BD0818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Hind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52C48">
        <w:rPr>
          <w:noProof/>
        </w:rPr>
        <mc:AlternateContent>
          <mc:Choice Requires="wps">
            <w:drawing>
              <wp:anchor distT="45720" distB="45720" distL="114300" distR="114300" simplePos="0" relativeHeight="252130304" behindDoc="0" locked="0" layoutInCell="1" allowOverlap="1" wp14:anchorId="54C572CD" wp14:editId="0E0264DC">
                <wp:simplePos x="0" y="0"/>
                <wp:positionH relativeFrom="page">
                  <wp:align>right</wp:align>
                </wp:positionH>
                <wp:positionV relativeFrom="paragraph">
                  <wp:posOffset>0</wp:posOffset>
                </wp:positionV>
                <wp:extent cx="4585335" cy="10658475"/>
                <wp:effectExtent l="0" t="0" r="5715" b="9525"/>
                <wp:wrapSquare wrapText="bothSides"/>
                <wp:docPr id="11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5335" cy="106589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A5D19" w14:textId="48E379DF" w:rsidR="00252C48" w:rsidRDefault="00252C4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572CD" id="_x0000_s1089" type="#_x0000_t202" style="position:absolute;margin-left:309.85pt;margin-top:0;width:361.05pt;height:839.25pt;z-index:25213030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" stroked="f">
                <v:textbox>
                  <w:txbxContent>
                    <w:p w14:paraId="75BA5D19" w14:textId="48E379DF" w:rsidR="00252C48" w:rsidRDefault="00252C48"/>
                  </w:txbxContent>
                </v:textbox>
                <w10:wrap type="square" anchorx="page"/>
              </v:shape>
            </w:pict>
          </mc:Fallback>
        </mc:AlternateContent>
      </w:r>
      <w:r w:rsidR="00252C48" w:rsidRPr="009303E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  <w14:shadow w14:blurRad="50800" w14:dist="50800" w14:dir="5400000" w14:sx="0" w14:sy="0" w14:kx="0" w14:ky="0" w14:algn="ctr">
            <w14:schemeClr w14:val="tx1"/>
          </w14:shadow>
        </w:rPr>
        <mc:AlternateContent>
          <mc:Choice Requires="wps">
            <w:drawing>
              <wp:anchor distT="45720" distB="45720" distL="114300" distR="114300" simplePos="0" relativeHeight="252121088" behindDoc="0" locked="0" layoutInCell="1" allowOverlap="1" wp14:anchorId="5A9FD32F" wp14:editId="0CE4041F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2952750" cy="10617958"/>
                <wp:effectExtent l="0" t="0" r="19050" b="12065"/>
                <wp:wrapSquare wrapText="bothSides"/>
                <wp:docPr id="10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0" cy="106179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212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63967" w14:textId="77777777" w:rsidR="00DE2D7F" w:rsidRPr="009303ED" w:rsidRDefault="00DE2D7F" w:rsidP="00DE2D7F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FD32F" id="_x0000_s1090" type="#_x0000_t202" style="position:absolute;margin-left:0;margin-top:0;width:232.5pt;height:836.05pt;z-index:252121088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" strokecolor="#ff2121">
                <v:textbox>
                  <w:txbxContent>
                    <w:p w14:paraId="45863967" w14:textId="77777777" w:rsidR="00DE2D7F" w:rsidRPr="009303ED" w:rsidRDefault="00DE2D7F" w:rsidP="00DE2D7F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7A2F45" w:rsidRPr="00EB5A47">
        <w:rPr>
          <w:rFonts w:cstheme="minorHAnsi"/>
          <w:noProof/>
          <w:color w:val="262626" w:themeColor="text1" w:themeTint="D9"/>
          <w:lang w:val="es-ES_tradnl" w:eastAsia="es-ES_tradnl"/>
        </w:rPr>
        <mc:AlternateContent>
          <mc:Choice Requires="wps">
            <w:drawing>
              <wp:anchor distT="0" distB="0" distL="114300" distR="114300" simplePos="0" relativeHeight="252054528" behindDoc="0" locked="0" layoutInCell="1" allowOverlap="1" wp14:anchorId="0FD13C8F" wp14:editId="227ED595">
                <wp:simplePos x="0" y="0"/>
                <wp:positionH relativeFrom="column">
                  <wp:posOffset>-798830</wp:posOffset>
                </wp:positionH>
                <wp:positionV relativeFrom="paragraph">
                  <wp:posOffset>558165</wp:posOffset>
                </wp:positionV>
                <wp:extent cx="599440" cy="177800"/>
                <wp:effectExtent l="0" t="0" r="10160" b="12700"/>
                <wp:wrapNone/>
                <wp:docPr id="115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944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D25481" w14:textId="346D4572" w:rsidR="00EB3197" w:rsidRPr="00CB296F" w:rsidRDefault="00EB3197" w:rsidP="00EB3197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="Tahoma" w:hAnsi="Tahoma" w:cs="Tahoma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s-ES"/>
                              </w:rPr>
                              <w:t>Java</w:t>
                            </w:r>
                          </w:p>
                        </w:txbxContent>
                      </wps:txbx>
                      <wps:bodyPr vert="horz" wrap="square" lIns="0" tIns="0" rIns="0" bIns="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D13C8F" id="Rectangle 21" o:spid="_x0000_s1091" style="position:absolute;margin-left:-62.9pt;margin-top:43.95pt;width:47.2pt;height:14pt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" filled="f" stroked="f">
                <v:textbox inset="0,0,0,0">
                  <w:txbxContent>
                    <w:p w14:paraId="78D25481" w14:textId="346D4572" w:rsidR="00EB3197" w:rsidRPr="00CB296F" w:rsidRDefault="00EB3197" w:rsidP="00EB3197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="Tahoma" w:hAnsi="Tahoma" w:cs="Tahoma"/>
                          <w:color w:val="000000" w:themeColor="text1"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ascii="Tahoma" w:hAnsi="Tahoma" w:cs="Tahoma"/>
                          <w:color w:val="000000" w:themeColor="text1"/>
                          <w:kern w:val="24"/>
                          <w:sz w:val="20"/>
                          <w:szCs w:val="20"/>
                          <w:lang w:val="es-ES"/>
                        </w:rPr>
                        <w:t>Java</w:t>
                      </w:r>
                    </w:p>
                  </w:txbxContent>
                </v:textbox>
              </v:rect>
            </w:pict>
          </mc:Fallback>
        </mc:AlternateContent>
      </w:r>
    </w:p>
    <w:sectPr w:rsidR="001F13D8" w:rsidRPr="005C1434" w:rsidSect="00955137">
      <w:pgSz w:w="11906" w:h="16838"/>
      <w:pgMar w:top="0" w:right="1699" w:bottom="1411" w:left="1699" w:header="0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B675A" w14:textId="77777777" w:rsidR="0077132D" w:rsidRDefault="0077132D" w:rsidP="00A471EC">
      <w:pPr>
        <w:spacing w:after="0" w:line="240" w:lineRule="auto"/>
      </w:pPr>
      <w:r>
        <w:separator/>
      </w:r>
    </w:p>
  </w:endnote>
  <w:endnote w:type="continuationSeparator" w:id="0">
    <w:p w14:paraId="7AB27B9C" w14:textId="77777777" w:rsidR="0077132D" w:rsidRDefault="0077132D" w:rsidP="00A47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6371FE" w14:textId="77777777" w:rsidR="0077132D" w:rsidRDefault="0077132D" w:rsidP="00A471EC">
      <w:pPr>
        <w:spacing w:after="0" w:line="240" w:lineRule="auto"/>
      </w:pPr>
      <w:r>
        <w:separator/>
      </w:r>
    </w:p>
  </w:footnote>
  <w:footnote w:type="continuationSeparator" w:id="0">
    <w:p w14:paraId="532247C7" w14:textId="77777777" w:rsidR="0077132D" w:rsidRDefault="0077132D" w:rsidP="00A471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697272D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Marcador" style="width:10.8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" o:bullet="t">
        <v:imagedata r:id="rId1" o:title="" croptop="-6837f" cropbottom="-7308f" cropleft="-29818f" cropright="-27954f"/>
        <o:lock v:ext="edit" aspectratio="f"/>
      </v:shape>
    </w:pict>
  </w:numPicBullet>
  <w:abstractNum w:abstractNumId="0" w15:restartNumberingAfterBreak="0">
    <w:nsid w:val="12A337BF"/>
    <w:multiLevelType w:val="hybridMultilevel"/>
    <w:tmpl w:val="888E364A"/>
    <w:lvl w:ilvl="0" w:tplc="1F927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227CF"/>
    <w:multiLevelType w:val="hybridMultilevel"/>
    <w:tmpl w:val="B4C2FA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B5127"/>
    <w:multiLevelType w:val="hybridMultilevel"/>
    <w:tmpl w:val="F7B8D248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A0901"/>
    <w:multiLevelType w:val="hybridMultilevel"/>
    <w:tmpl w:val="164CDC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2037A2"/>
    <w:multiLevelType w:val="hybridMultilevel"/>
    <w:tmpl w:val="FE7459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202BF"/>
    <w:multiLevelType w:val="hybridMultilevel"/>
    <w:tmpl w:val="F02686E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A61336D"/>
    <w:multiLevelType w:val="hybridMultilevel"/>
    <w:tmpl w:val="3F46DE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41898"/>
    <w:multiLevelType w:val="hybridMultilevel"/>
    <w:tmpl w:val="61625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7F1730"/>
    <w:multiLevelType w:val="hybridMultilevel"/>
    <w:tmpl w:val="721E540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6E5910FA"/>
    <w:multiLevelType w:val="hybridMultilevel"/>
    <w:tmpl w:val="00D4021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CA4EF6"/>
    <w:multiLevelType w:val="hybridMultilevel"/>
    <w:tmpl w:val="08C83794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9"/>
  </w:num>
  <w:num w:numId="5">
    <w:abstractNumId w:val="10"/>
  </w:num>
  <w:num w:numId="6">
    <w:abstractNumId w:val="2"/>
  </w:num>
  <w:num w:numId="7">
    <w:abstractNumId w:val="3"/>
  </w:num>
  <w:num w:numId="8">
    <w:abstractNumId w:val="1"/>
  </w:num>
  <w:num w:numId="9">
    <w:abstractNumId w:val="7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cumentProtection w:edit="readOnly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TW0NDIxMTMxN7ZQ0lEKTi0uzszPAykwrgUADmGYcSwAAAA="/>
  </w:docVars>
  <w:rsids>
    <w:rsidRoot w:val="00C7208E"/>
    <w:rsid w:val="00001072"/>
    <w:rsid w:val="00001C75"/>
    <w:rsid w:val="00010836"/>
    <w:rsid w:val="00020C94"/>
    <w:rsid w:val="0002179C"/>
    <w:rsid w:val="00035770"/>
    <w:rsid w:val="00035F2A"/>
    <w:rsid w:val="00044D7B"/>
    <w:rsid w:val="0004605F"/>
    <w:rsid w:val="00065A10"/>
    <w:rsid w:val="00073DAC"/>
    <w:rsid w:val="000770FE"/>
    <w:rsid w:val="000777FC"/>
    <w:rsid w:val="000845DD"/>
    <w:rsid w:val="0008711D"/>
    <w:rsid w:val="000900A2"/>
    <w:rsid w:val="00094336"/>
    <w:rsid w:val="0009594F"/>
    <w:rsid w:val="00096A7C"/>
    <w:rsid w:val="000976D3"/>
    <w:rsid w:val="0009786F"/>
    <w:rsid w:val="000B13AF"/>
    <w:rsid w:val="000B39B0"/>
    <w:rsid w:val="000B5677"/>
    <w:rsid w:val="000B6F0E"/>
    <w:rsid w:val="000C3181"/>
    <w:rsid w:val="000C3C5A"/>
    <w:rsid w:val="000E2A0D"/>
    <w:rsid w:val="000E38E3"/>
    <w:rsid w:val="000E4196"/>
    <w:rsid w:val="000F1797"/>
    <w:rsid w:val="000F7157"/>
    <w:rsid w:val="00101CA2"/>
    <w:rsid w:val="001026C3"/>
    <w:rsid w:val="00106354"/>
    <w:rsid w:val="0010662D"/>
    <w:rsid w:val="00106D98"/>
    <w:rsid w:val="00107064"/>
    <w:rsid w:val="001138EE"/>
    <w:rsid w:val="00124B3E"/>
    <w:rsid w:val="00127AE7"/>
    <w:rsid w:val="00131B8F"/>
    <w:rsid w:val="001406D5"/>
    <w:rsid w:val="00161124"/>
    <w:rsid w:val="00170DFF"/>
    <w:rsid w:val="0017438B"/>
    <w:rsid w:val="00177537"/>
    <w:rsid w:val="00181B79"/>
    <w:rsid w:val="00196461"/>
    <w:rsid w:val="001A10AF"/>
    <w:rsid w:val="001A1154"/>
    <w:rsid w:val="001A200C"/>
    <w:rsid w:val="001A370D"/>
    <w:rsid w:val="001B1D03"/>
    <w:rsid w:val="001B7B0B"/>
    <w:rsid w:val="001C7AE6"/>
    <w:rsid w:val="001D7845"/>
    <w:rsid w:val="001E25DA"/>
    <w:rsid w:val="001E3DFF"/>
    <w:rsid w:val="001E56F0"/>
    <w:rsid w:val="001F13D8"/>
    <w:rsid w:val="001F177F"/>
    <w:rsid w:val="001F1BED"/>
    <w:rsid w:val="001F35D9"/>
    <w:rsid w:val="001F3C8F"/>
    <w:rsid w:val="001F43F3"/>
    <w:rsid w:val="00204F68"/>
    <w:rsid w:val="002063C4"/>
    <w:rsid w:val="00214EE5"/>
    <w:rsid w:val="00221D70"/>
    <w:rsid w:val="002329F5"/>
    <w:rsid w:val="00233A25"/>
    <w:rsid w:val="00234A98"/>
    <w:rsid w:val="00241642"/>
    <w:rsid w:val="002449A5"/>
    <w:rsid w:val="0024656A"/>
    <w:rsid w:val="00247B54"/>
    <w:rsid w:val="00250553"/>
    <w:rsid w:val="00252C48"/>
    <w:rsid w:val="00257A63"/>
    <w:rsid w:val="00264064"/>
    <w:rsid w:val="002663E6"/>
    <w:rsid w:val="0027132B"/>
    <w:rsid w:val="00275E0B"/>
    <w:rsid w:val="00285C7F"/>
    <w:rsid w:val="00287B27"/>
    <w:rsid w:val="00291BAE"/>
    <w:rsid w:val="002B3D72"/>
    <w:rsid w:val="002B54DC"/>
    <w:rsid w:val="002E1529"/>
    <w:rsid w:val="002E3141"/>
    <w:rsid w:val="002E482D"/>
    <w:rsid w:val="002F197B"/>
    <w:rsid w:val="002F4AA9"/>
    <w:rsid w:val="00300B88"/>
    <w:rsid w:val="00320E1C"/>
    <w:rsid w:val="00330C09"/>
    <w:rsid w:val="00335EC5"/>
    <w:rsid w:val="003365BA"/>
    <w:rsid w:val="003411B8"/>
    <w:rsid w:val="00356AD1"/>
    <w:rsid w:val="003631FA"/>
    <w:rsid w:val="00363660"/>
    <w:rsid w:val="00367E8D"/>
    <w:rsid w:val="0037343D"/>
    <w:rsid w:val="0037572E"/>
    <w:rsid w:val="0038124C"/>
    <w:rsid w:val="00387D15"/>
    <w:rsid w:val="00391A54"/>
    <w:rsid w:val="003A278D"/>
    <w:rsid w:val="003A3DCC"/>
    <w:rsid w:val="003A5795"/>
    <w:rsid w:val="003A5F3B"/>
    <w:rsid w:val="003C0AB7"/>
    <w:rsid w:val="003D468E"/>
    <w:rsid w:val="003D56A7"/>
    <w:rsid w:val="003D70F3"/>
    <w:rsid w:val="003E6693"/>
    <w:rsid w:val="003F25C7"/>
    <w:rsid w:val="003F35AA"/>
    <w:rsid w:val="00402CD3"/>
    <w:rsid w:val="004171BF"/>
    <w:rsid w:val="00434AA8"/>
    <w:rsid w:val="00442F9C"/>
    <w:rsid w:val="00456230"/>
    <w:rsid w:val="00456A79"/>
    <w:rsid w:val="00457AB2"/>
    <w:rsid w:val="00474789"/>
    <w:rsid w:val="0049282A"/>
    <w:rsid w:val="0049459A"/>
    <w:rsid w:val="00497AEE"/>
    <w:rsid w:val="004B0C17"/>
    <w:rsid w:val="004B5972"/>
    <w:rsid w:val="004B5EEF"/>
    <w:rsid w:val="004C1716"/>
    <w:rsid w:val="004D1FAF"/>
    <w:rsid w:val="004D275D"/>
    <w:rsid w:val="004D6811"/>
    <w:rsid w:val="004D6A66"/>
    <w:rsid w:val="004E070F"/>
    <w:rsid w:val="004F169B"/>
    <w:rsid w:val="005073F8"/>
    <w:rsid w:val="005100B0"/>
    <w:rsid w:val="00511230"/>
    <w:rsid w:val="005175B6"/>
    <w:rsid w:val="005229A8"/>
    <w:rsid w:val="00522E76"/>
    <w:rsid w:val="005302FC"/>
    <w:rsid w:val="005311E6"/>
    <w:rsid w:val="0053209A"/>
    <w:rsid w:val="0053300C"/>
    <w:rsid w:val="0053477B"/>
    <w:rsid w:val="00551757"/>
    <w:rsid w:val="00556120"/>
    <w:rsid w:val="00560EAB"/>
    <w:rsid w:val="0056357E"/>
    <w:rsid w:val="00592FD8"/>
    <w:rsid w:val="00593EAF"/>
    <w:rsid w:val="005A24A4"/>
    <w:rsid w:val="005A7EE8"/>
    <w:rsid w:val="005B3CA9"/>
    <w:rsid w:val="005C1434"/>
    <w:rsid w:val="005C29CE"/>
    <w:rsid w:val="005D4628"/>
    <w:rsid w:val="005D4F13"/>
    <w:rsid w:val="005E158B"/>
    <w:rsid w:val="005E60B1"/>
    <w:rsid w:val="0061752C"/>
    <w:rsid w:val="00625F42"/>
    <w:rsid w:val="00644A3B"/>
    <w:rsid w:val="0064624C"/>
    <w:rsid w:val="0065008A"/>
    <w:rsid w:val="006505F1"/>
    <w:rsid w:val="0065106A"/>
    <w:rsid w:val="006711EE"/>
    <w:rsid w:val="0068569E"/>
    <w:rsid w:val="00685B7C"/>
    <w:rsid w:val="00690728"/>
    <w:rsid w:val="00691B03"/>
    <w:rsid w:val="006942FD"/>
    <w:rsid w:val="006A04F6"/>
    <w:rsid w:val="006C4013"/>
    <w:rsid w:val="006C4693"/>
    <w:rsid w:val="006D3D95"/>
    <w:rsid w:val="006D3E4D"/>
    <w:rsid w:val="006E31C5"/>
    <w:rsid w:val="006E42CD"/>
    <w:rsid w:val="006F6251"/>
    <w:rsid w:val="00722015"/>
    <w:rsid w:val="0072676C"/>
    <w:rsid w:val="007267FE"/>
    <w:rsid w:val="00730153"/>
    <w:rsid w:val="00740B48"/>
    <w:rsid w:val="00741611"/>
    <w:rsid w:val="00744B15"/>
    <w:rsid w:val="0074542C"/>
    <w:rsid w:val="00745EA1"/>
    <w:rsid w:val="007510CB"/>
    <w:rsid w:val="0076582B"/>
    <w:rsid w:val="0076661E"/>
    <w:rsid w:val="0077132D"/>
    <w:rsid w:val="00773244"/>
    <w:rsid w:val="00777868"/>
    <w:rsid w:val="0078500C"/>
    <w:rsid w:val="00790BA5"/>
    <w:rsid w:val="007912B3"/>
    <w:rsid w:val="00795ED7"/>
    <w:rsid w:val="0079711C"/>
    <w:rsid w:val="007A2F45"/>
    <w:rsid w:val="007B0BA5"/>
    <w:rsid w:val="007B1C0B"/>
    <w:rsid w:val="007C5C31"/>
    <w:rsid w:val="007C7D65"/>
    <w:rsid w:val="007D53EC"/>
    <w:rsid w:val="007D653B"/>
    <w:rsid w:val="007D7BF7"/>
    <w:rsid w:val="007E2B09"/>
    <w:rsid w:val="007E3514"/>
    <w:rsid w:val="007F725E"/>
    <w:rsid w:val="00806A99"/>
    <w:rsid w:val="00813998"/>
    <w:rsid w:val="00815F92"/>
    <w:rsid w:val="0082081D"/>
    <w:rsid w:val="00827B4B"/>
    <w:rsid w:val="00827BCD"/>
    <w:rsid w:val="008313CD"/>
    <w:rsid w:val="00832218"/>
    <w:rsid w:val="0083371C"/>
    <w:rsid w:val="00836482"/>
    <w:rsid w:val="008655CE"/>
    <w:rsid w:val="00867C5C"/>
    <w:rsid w:val="00867D0A"/>
    <w:rsid w:val="00875107"/>
    <w:rsid w:val="00876BB7"/>
    <w:rsid w:val="008858F8"/>
    <w:rsid w:val="00885945"/>
    <w:rsid w:val="008922A8"/>
    <w:rsid w:val="008957DD"/>
    <w:rsid w:val="00897347"/>
    <w:rsid w:val="008A596A"/>
    <w:rsid w:val="008A645B"/>
    <w:rsid w:val="008B2AB2"/>
    <w:rsid w:val="008B3CA3"/>
    <w:rsid w:val="008B49AD"/>
    <w:rsid w:val="008C053C"/>
    <w:rsid w:val="008D0328"/>
    <w:rsid w:val="008D1F0F"/>
    <w:rsid w:val="008D53B4"/>
    <w:rsid w:val="008E2937"/>
    <w:rsid w:val="008E6922"/>
    <w:rsid w:val="008F0FB1"/>
    <w:rsid w:val="008F42D0"/>
    <w:rsid w:val="008F54CB"/>
    <w:rsid w:val="009046B0"/>
    <w:rsid w:val="00906FBF"/>
    <w:rsid w:val="00911C5E"/>
    <w:rsid w:val="00915857"/>
    <w:rsid w:val="00926633"/>
    <w:rsid w:val="00930220"/>
    <w:rsid w:val="009303ED"/>
    <w:rsid w:val="00930828"/>
    <w:rsid w:val="00937FBE"/>
    <w:rsid w:val="00942370"/>
    <w:rsid w:val="009509F7"/>
    <w:rsid w:val="00952205"/>
    <w:rsid w:val="00955137"/>
    <w:rsid w:val="00963963"/>
    <w:rsid w:val="00965154"/>
    <w:rsid w:val="009803A3"/>
    <w:rsid w:val="00983C89"/>
    <w:rsid w:val="009851D0"/>
    <w:rsid w:val="0098728F"/>
    <w:rsid w:val="0099640B"/>
    <w:rsid w:val="00996E33"/>
    <w:rsid w:val="009A4482"/>
    <w:rsid w:val="009A56D4"/>
    <w:rsid w:val="009A587E"/>
    <w:rsid w:val="009A7A28"/>
    <w:rsid w:val="009C189E"/>
    <w:rsid w:val="009C193E"/>
    <w:rsid w:val="009C33EC"/>
    <w:rsid w:val="009C3CD8"/>
    <w:rsid w:val="009D19C3"/>
    <w:rsid w:val="009D2A6F"/>
    <w:rsid w:val="009D2B79"/>
    <w:rsid w:val="009D45A8"/>
    <w:rsid w:val="009D4D4B"/>
    <w:rsid w:val="009D5240"/>
    <w:rsid w:val="00A134B3"/>
    <w:rsid w:val="00A15F34"/>
    <w:rsid w:val="00A2187A"/>
    <w:rsid w:val="00A22504"/>
    <w:rsid w:val="00A24B68"/>
    <w:rsid w:val="00A31FC8"/>
    <w:rsid w:val="00A4574E"/>
    <w:rsid w:val="00A471EC"/>
    <w:rsid w:val="00A4722D"/>
    <w:rsid w:val="00A5224D"/>
    <w:rsid w:val="00A52576"/>
    <w:rsid w:val="00A6168C"/>
    <w:rsid w:val="00A63122"/>
    <w:rsid w:val="00A632EC"/>
    <w:rsid w:val="00A633CC"/>
    <w:rsid w:val="00A73D38"/>
    <w:rsid w:val="00A8132F"/>
    <w:rsid w:val="00A84791"/>
    <w:rsid w:val="00A861D6"/>
    <w:rsid w:val="00A86D8B"/>
    <w:rsid w:val="00A94EDB"/>
    <w:rsid w:val="00AA11D8"/>
    <w:rsid w:val="00AA796A"/>
    <w:rsid w:val="00AB2966"/>
    <w:rsid w:val="00AB44FE"/>
    <w:rsid w:val="00AB51C0"/>
    <w:rsid w:val="00AB5CC2"/>
    <w:rsid w:val="00AD5AD8"/>
    <w:rsid w:val="00B02469"/>
    <w:rsid w:val="00B03201"/>
    <w:rsid w:val="00B051BE"/>
    <w:rsid w:val="00B07778"/>
    <w:rsid w:val="00B1490D"/>
    <w:rsid w:val="00B41DFF"/>
    <w:rsid w:val="00B45019"/>
    <w:rsid w:val="00B473DE"/>
    <w:rsid w:val="00B6389B"/>
    <w:rsid w:val="00B80CC7"/>
    <w:rsid w:val="00B83AAA"/>
    <w:rsid w:val="00B85CB4"/>
    <w:rsid w:val="00B92368"/>
    <w:rsid w:val="00BA51FE"/>
    <w:rsid w:val="00BB60A4"/>
    <w:rsid w:val="00BC04A9"/>
    <w:rsid w:val="00BC0844"/>
    <w:rsid w:val="00BD0818"/>
    <w:rsid w:val="00BE12E0"/>
    <w:rsid w:val="00BE289C"/>
    <w:rsid w:val="00BE2D48"/>
    <w:rsid w:val="00BE568D"/>
    <w:rsid w:val="00BE65E0"/>
    <w:rsid w:val="00BF6E50"/>
    <w:rsid w:val="00C05D53"/>
    <w:rsid w:val="00C22056"/>
    <w:rsid w:val="00C247C5"/>
    <w:rsid w:val="00C24DB8"/>
    <w:rsid w:val="00C25B19"/>
    <w:rsid w:val="00C25D56"/>
    <w:rsid w:val="00C25E23"/>
    <w:rsid w:val="00C36422"/>
    <w:rsid w:val="00C4061D"/>
    <w:rsid w:val="00C54BC8"/>
    <w:rsid w:val="00C54CF8"/>
    <w:rsid w:val="00C55A93"/>
    <w:rsid w:val="00C70097"/>
    <w:rsid w:val="00C7208E"/>
    <w:rsid w:val="00C75FE9"/>
    <w:rsid w:val="00C773C6"/>
    <w:rsid w:val="00C86843"/>
    <w:rsid w:val="00C90887"/>
    <w:rsid w:val="00C9102C"/>
    <w:rsid w:val="00C920C1"/>
    <w:rsid w:val="00CA2475"/>
    <w:rsid w:val="00CA6B59"/>
    <w:rsid w:val="00CB17B5"/>
    <w:rsid w:val="00CB2054"/>
    <w:rsid w:val="00CB296F"/>
    <w:rsid w:val="00CC3526"/>
    <w:rsid w:val="00CC6152"/>
    <w:rsid w:val="00CC6A3E"/>
    <w:rsid w:val="00CE44B5"/>
    <w:rsid w:val="00CE4C7F"/>
    <w:rsid w:val="00CF6D28"/>
    <w:rsid w:val="00D01620"/>
    <w:rsid w:val="00D053E6"/>
    <w:rsid w:val="00D13E10"/>
    <w:rsid w:val="00D21B08"/>
    <w:rsid w:val="00D23EEE"/>
    <w:rsid w:val="00D241E6"/>
    <w:rsid w:val="00D309BD"/>
    <w:rsid w:val="00D42860"/>
    <w:rsid w:val="00D447EF"/>
    <w:rsid w:val="00D510DD"/>
    <w:rsid w:val="00D5474F"/>
    <w:rsid w:val="00D619D6"/>
    <w:rsid w:val="00D6211F"/>
    <w:rsid w:val="00D63213"/>
    <w:rsid w:val="00D703D3"/>
    <w:rsid w:val="00D70BA8"/>
    <w:rsid w:val="00D72757"/>
    <w:rsid w:val="00D733F9"/>
    <w:rsid w:val="00D848BF"/>
    <w:rsid w:val="00D850FD"/>
    <w:rsid w:val="00D85179"/>
    <w:rsid w:val="00D97AD4"/>
    <w:rsid w:val="00DA7B96"/>
    <w:rsid w:val="00DB285E"/>
    <w:rsid w:val="00DC0B79"/>
    <w:rsid w:val="00DC5EB1"/>
    <w:rsid w:val="00DD3071"/>
    <w:rsid w:val="00DD7FAF"/>
    <w:rsid w:val="00DE2D7F"/>
    <w:rsid w:val="00DE3042"/>
    <w:rsid w:val="00DF0E27"/>
    <w:rsid w:val="00DF2036"/>
    <w:rsid w:val="00DF2D06"/>
    <w:rsid w:val="00DF75FF"/>
    <w:rsid w:val="00E02BD1"/>
    <w:rsid w:val="00E1404C"/>
    <w:rsid w:val="00E14862"/>
    <w:rsid w:val="00E14B4A"/>
    <w:rsid w:val="00E16AC1"/>
    <w:rsid w:val="00E222B4"/>
    <w:rsid w:val="00E2278C"/>
    <w:rsid w:val="00E26B06"/>
    <w:rsid w:val="00E44144"/>
    <w:rsid w:val="00E70EEB"/>
    <w:rsid w:val="00E73A6D"/>
    <w:rsid w:val="00E7551A"/>
    <w:rsid w:val="00E75F5E"/>
    <w:rsid w:val="00E76EEA"/>
    <w:rsid w:val="00E81058"/>
    <w:rsid w:val="00E87B40"/>
    <w:rsid w:val="00E91CE4"/>
    <w:rsid w:val="00E91D27"/>
    <w:rsid w:val="00E97452"/>
    <w:rsid w:val="00EB3197"/>
    <w:rsid w:val="00EB4D5D"/>
    <w:rsid w:val="00EB5A47"/>
    <w:rsid w:val="00EC05B4"/>
    <w:rsid w:val="00EC12FA"/>
    <w:rsid w:val="00ED29EA"/>
    <w:rsid w:val="00ED75F3"/>
    <w:rsid w:val="00EE2702"/>
    <w:rsid w:val="00EE6187"/>
    <w:rsid w:val="00F11142"/>
    <w:rsid w:val="00F13CBC"/>
    <w:rsid w:val="00F24FDA"/>
    <w:rsid w:val="00F32E15"/>
    <w:rsid w:val="00F330E8"/>
    <w:rsid w:val="00F426A6"/>
    <w:rsid w:val="00F55405"/>
    <w:rsid w:val="00F63710"/>
    <w:rsid w:val="00F64C76"/>
    <w:rsid w:val="00F657CC"/>
    <w:rsid w:val="00F6677E"/>
    <w:rsid w:val="00F67915"/>
    <w:rsid w:val="00F72B55"/>
    <w:rsid w:val="00F73FE0"/>
    <w:rsid w:val="00F84867"/>
    <w:rsid w:val="00F84E5F"/>
    <w:rsid w:val="00F9377B"/>
    <w:rsid w:val="00FA3ADA"/>
    <w:rsid w:val="00FA49AC"/>
    <w:rsid w:val="00FA5BD1"/>
    <w:rsid w:val="00FB55A4"/>
    <w:rsid w:val="00FC6D5D"/>
    <w:rsid w:val="00FC7E42"/>
    <w:rsid w:val="00FD1164"/>
    <w:rsid w:val="00FD3C97"/>
    <w:rsid w:val="00FD53C0"/>
    <w:rsid w:val="00FE13A7"/>
    <w:rsid w:val="00FE70C6"/>
    <w:rsid w:val="00FE77FC"/>
    <w:rsid w:val="00FF091D"/>
    <w:rsid w:val="00FF393E"/>
    <w:rsid w:val="00FF3B17"/>
    <w:rsid w:val="00FF3C28"/>
    <w:rsid w:val="00FF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73196"/>
  <w15:chartTrackingRefBased/>
  <w15:docId w15:val="{30A4058F-4709-47EC-9E1B-2BAEB0EB8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3D72"/>
  </w:style>
  <w:style w:type="paragraph" w:styleId="Heading3">
    <w:name w:val="heading 3"/>
    <w:basedOn w:val="Normal"/>
    <w:link w:val="Heading3Char"/>
    <w:uiPriority w:val="9"/>
    <w:qFormat/>
    <w:rsid w:val="00E14B4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7208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24B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4B6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471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1EC"/>
  </w:style>
  <w:style w:type="paragraph" w:styleId="Footer">
    <w:name w:val="footer"/>
    <w:basedOn w:val="Normal"/>
    <w:link w:val="FooterChar"/>
    <w:uiPriority w:val="99"/>
    <w:unhideWhenUsed/>
    <w:rsid w:val="00A471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1EC"/>
  </w:style>
  <w:style w:type="paragraph" w:styleId="ListParagraph">
    <w:name w:val="List Paragraph"/>
    <w:basedOn w:val="Normal"/>
    <w:uiPriority w:val="34"/>
    <w:qFormat/>
    <w:rsid w:val="00C55A93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C05D5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5D53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rsid w:val="009D5240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E14B4A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505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udemy.com/course/complete-red-hat-certified-system-administration-boot-cam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demy.com/course/complete-red-hat-certified-system-administration-boot-camp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89E3E-6FEE-4746-97D2-9525AE61C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</Words>
  <Characters>2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URIUS</dc:creator>
  <cp:keywords/>
  <dc:description/>
  <cp:lastModifiedBy>kaushal</cp:lastModifiedBy>
  <cp:revision>4</cp:revision>
  <cp:lastPrinted>2023-03-02T03:36:00Z</cp:lastPrinted>
  <dcterms:created xsi:type="dcterms:W3CDTF">2023-03-01T06:02:00Z</dcterms:created>
  <dcterms:modified xsi:type="dcterms:W3CDTF">2023-03-02T03:36:00Z</dcterms:modified>
</cp:coreProperties>
</file>